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A9453" w14:textId="56E3518C" w:rsidR="00CE1831" w:rsidRPr="0068548D" w:rsidRDefault="00CE1831" w:rsidP="00CE1831">
      <w:pPr>
        <w:autoSpaceDE w:val="0"/>
        <w:autoSpaceDN w:val="0"/>
        <w:adjustRightInd w:val="0"/>
        <w:spacing w:before="240" w:after="120" w:line="360" w:lineRule="auto"/>
        <w:ind w:firstLine="567"/>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 xml:space="preserve">Çanakkale </w:t>
      </w:r>
      <w:proofErr w:type="spellStart"/>
      <w:r>
        <w:rPr>
          <w:rFonts w:ascii="Times New Roman" w:hAnsi="Times New Roman" w:cs="Times New Roman"/>
          <w:b/>
          <w:color w:val="000000" w:themeColor="text1"/>
          <w:sz w:val="24"/>
        </w:rPr>
        <w:t>Onsekiz</w:t>
      </w:r>
      <w:proofErr w:type="spellEnd"/>
      <w:r>
        <w:rPr>
          <w:rFonts w:ascii="Times New Roman" w:hAnsi="Times New Roman" w:cs="Times New Roman"/>
          <w:b/>
          <w:color w:val="000000" w:themeColor="text1"/>
          <w:sz w:val="24"/>
        </w:rPr>
        <w:t xml:space="preserve"> Mart Üniversitesi Bayramiç Meslek Yüksekokulu Laboratuvar Teknolojisi </w:t>
      </w:r>
      <w:r w:rsidRPr="0068548D">
        <w:rPr>
          <w:rFonts w:ascii="Times New Roman" w:hAnsi="Times New Roman" w:cs="Times New Roman"/>
          <w:b/>
          <w:color w:val="000000" w:themeColor="text1"/>
          <w:sz w:val="24"/>
        </w:rPr>
        <w:t>Program</w:t>
      </w:r>
      <w:r w:rsidR="0079652E">
        <w:rPr>
          <w:rFonts w:ascii="Times New Roman" w:hAnsi="Times New Roman" w:cs="Times New Roman"/>
          <w:b/>
          <w:color w:val="000000" w:themeColor="text1"/>
          <w:sz w:val="24"/>
        </w:rPr>
        <w:t>ı</w:t>
      </w:r>
      <w:r w:rsidRPr="0068548D">
        <w:rPr>
          <w:rFonts w:ascii="Times New Roman" w:hAnsi="Times New Roman" w:cs="Times New Roman"/>
          <w:b/>
          <w:color w:val="000000" w:themeColor="text1"/>
          <w:sz w:val="24"/>
        </w:rPr>
        <w:t xml:space="preserve"> </w:t>
      </w:r>
      <w:proofErr w:type="spellStart"/>
      <w:r w:rsidRPr="0068548D">
        <w:rPr>
          <w:rFonts w:ascii="Times New Roman" w:hAnsi="Times New Roman" w:cs="Times New Roman"/>
          <w:b/>
          <w:color w:val="000000" w:themeColor="text1"/>
          <w:sz w:val="24"/>
        </w:rPr>
        <w:t>Swot</w:t>
      </w:r>
      <w:proofErr w:type="spellEnd"/>
      <w:r w:rsidRPr="0068548D">
        <w:rPr>
          <w:rFonts w:ascii="Times New Roman" w:hAnsi="Times New Roman" w:cs="Times New Roman"/>
          <w:b/>
          <w:color w:val="000000" w:themeColor="text1"/>
          <w:sz w:val="24"/>
        </w:rPr>
        <w:t xml:space="preserve"> Analizi</w:t>
      </w:r>
    </w:p>
    <w:p w14:paraId="60FE5C9E" w14:textId="77777777" w:rsidR="00440745"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 xml:space="preserve">Bölümümüzün eğitim, öğretim ve yönetim faaliyetleri değişik açılardan incelenerek </w:t>
      </w:r>
      <w:r w:rsidR="00432B7B">
        <w:rPr>
          <w:rFonts w:ascii="Times New Roman" w:hAnsi="Times New Roman" w:cs="Times New Roman"/>
          <w:color w:val="000000" w:themeColor="text1"/>
          <w:sz w:val="24"/>
        </w:rPr>
        <w:t>programın</w:t>
      </w:r>
      <w:r w:rsidRPr="0068548D">
        <w:rPr>
          <w:rFonts w:ascii="Times New Roman" w:hAnsi="Times New Roman" w:cs="Times New Roman"/>
          <w:color w:val="000000" w:themeColor="text1"/>
          <w:sz w:val="24"/>
        </w:rPr>
        <w:t xml:space="preserve"> kuvvetli yönleri, zayıf yönleri, fırsatları ve tehditleri değerlendirilmiştir.</w:t>
      </w:r>
    </w:p>
    <w:p w14:paraId="28DDB90E" w14:textId="2FAED3C1" w:rsidR="00CE1831"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 Bu bağlamda değerlendirme;</w:t>
      </w:r>
      <w:r w:rsidR="00D152BD">
        <w:rPr>
          <w:rFonts w:ascii="Times New Roman" w:hAnsi="Times New Roman" w:cs="Times New Roman"/>
          <w:color w:val="000000" w:themeColor="text1"/>
          <w:sz w:val="24"/>
        </w:rPr>
        <w:t xml:space="preserve"> </w:t>
      </w:r>
      <w:r w:rsidR="00CE1831" w:rsidRPr="0068548D">
        <w:rPr>
          <w:rFonts w:ascii="Times New Roman" w:hAnsi="Times New Roman" w:cs="Times New Roman"/>
          <w:color w:val="000000" w:themeColor="text1"/>
          <w:sz w:val="24"/>
        </w:rPr>
        <w:t>Eğitim-öğretim</w:t>
      </w:r>
      <w:r w:rsidR="00D152BD">
        <w:rPr>
          <w:rFonts w:ascii="Times New Roman" w:hAnsi="Times New Roman" w:cs="Times New Roman"/>
          <w:color w:val="000000" w:themeColor="text1"/>
          <w:sz w:val="24"/>
        </w:rPr>
        <w:t xml:space="preserve"> planı</w:t>
      </w:r>
      <w:r w:rsidR="00CE1831" w:rsidRPr="0068548D">
        <w:rPr>
          <w:rFonts w:ascii="Times New Roman" w:hAnsi="Times New Roman" w:cs="Times New Roman"/>
          <w:color w:val="000000" w:themeColor="text1"/>
          <w:sz w:val="24"/>
        </w:rPr>
        <w:t>,</w:t>
      </w:r>
      <w:r w:rsidR="00D152BD">
        <w:rPr>
          <w:rFonts w:ascii="Times New Roman" w:hAnsi="Times New Roman" w:cs="Times New Roman"/>
          <w:color w:val="000000" w:themeColor="text1"/>
          <w:sz w:val="24"/>
        </w:rPr>
        <w:t xml:space="preserve"> D</w:t>
      </w:r>
      <w:r w:rsidR="00CE1831" w:rsidRPr="0068548D">
        <w:rPr>
          <w:rFonts w:ascii="Times New Roman" w:hAnsi="Times New Roman" w:cs="Times New Roman"/>
          <w:color w:val="000000" w:themeColor="text1"/>
          <w:sz w:val="24"/>
        </w:rPr>
        <w:t xml:space="preserve">ers adları, içerikleri ve </w:t>
      </w:r>
      <w:proofErr w:type="spellStart"/>
      <w:r w:rsidR="00432B7B">
        <w:rPr>
          <w:rFonts w:ascii="Times New Roman" w:hAnsi="Times New Roman" w:cs="Times New Roman"/>
          <w:color w:val="000000" w:themeColor="text1"/>
          <w:sz w:val="24"/>
        </w:rPr>
        <w:t>AKTS</w:t>
      </w:r>
      <w:r w:rsidR="00CE1831" w:rsidRPr="0068548D">
        <w:rPr>
          <w:rFonts w:ascii="Times New Roman" w:hAnsi="Times New Roman" w:cs="Times New Roman"/>
          <w:color w:val="000000" w:themeColor="text1"/>
          <w:sz w:val="24"/>
        </w:rPr>
        <w:t>’leri</w:t>
      </w:r>
      <w:proofErr w:type="spellEnd"/>
      <w:r w:rsidR="00CE1831" w:rsidRPr="0068548D">
        <w:rPr>
          <w:rFonts w:ascii="Times New Roman" w:hAnsi="Times New Roman" w:cs="Times New Roman"/>
          <w:color w:val="000000" w:themeColor="text1"/>
          <w:sz w:val="24"/>
        </w:rPr>
        <w:t>,</w:t>
      </w:r>
      <w:r w:rsidR="00D152BD">
        <w:rPr>
          <w:rFonts w:ascii="Times New Roman" w:hAnsi="Times New Roman" w:cs="Times New Roman"/>
          <w:color w:val="000000" w:themeColor="text1"/>
          <w:sz w:val="24"/>
        </w:rPr>
        <w:t xml:space="preserve"> </w:t>
      </w:r>
      <w:r w:rsidR="00CE1831" w:rsidRPr="0068548D">
        <w:rPr>
          <w:rFonts w:ascii="Times New Roman" w:hAnsi="Times New Roman" w:cs="Times New Roman"/>
          <w:color w:val="000000" w:themeColor="text1"/>
          <w:sz w:val="24"/>
        </w:rPr>
        <w:t>Ders yükleri,</w:t>
      </w:r>
      <w:r w:rsidR="00D152BD">
        <w:rPr>
          <w:rFonts w:ascii="Times New Roman" w:hAnsi="Times New Roman" w:cs="Times New Roman"/>
          <w:color w:val="000000" w:themeColor="text1"/>
          <w:sz w:val="24"/>
        </w:rPr>
        <w:t xml:space="preserve"> </w:t>
      </w:r>
      <w:r w:rsidR="00CE1831" w:rsidRPr="0068548D">
        <w:rPr>
          <w:rFonts w:ascii="Times New Roman" w:hAnsi="Times New Roman" w:cs="Times New Roman"/>
          <w:color w:val="000000" w:themeColor="text1"/>
          <w:sz w:val="24"/>
        </w:rPr>
        <w:t>Etkin bir kariyer planlamasının yapılandırılması,</w:t>
      </w:r>
      <w:r w:rsidR="00D152BD">
        <w:rPr>
          <w:rFonts w:ascii="Times New Roman" w:hAnsi="Times New Roman" w:cs="Times New Roman"/>
          <w:color w:val="000000" w:themeColor="text1"/>
          <w:sz w:val="24"/>
        </w:rPr>
        <w:t xml:space="preserve"> </w:t>
      </w:r>
      <w:r w:rsidR="00CE1831" w:rsidRPr="0068548D">
        <w:rPr>
          <w:rFonts w:ascii="Times New Roman" w:hAnsi="Times New Roman" w:cs="Times New Roman"/>
          <w:color w:val="000000" w:themeColor="text1"/>
          <w:sz w:val="24"/>
        </w:rPr>
        <w:t>Öğrencilerin DGS ile lisansa geçiş olanakları,</w:t>
      </w:r>
      <w:r w:rsidR="00D152BD">
        <w:rPr>
          <w:rFonts w:ascii="Times New Roman" w:hAnsi="Times New Roman" w:cs="Times New Roman"/>
          <w:color w:val="000000" w:themeColor="text1"/>
          <w:sz w:val="24"/>
        </w:rPr>
        <w:t xml:space="preserve"> Fiziki koşullarının ve laboratuvar alt yapısının değerlendirilmesi, </w:t>
      </w:r>
      <w:r w:rsidR="00CE1831" w:rsidRPr="0068548D">
        <w:rPr>
          <w:rFonts w:ascii="Times New Roman" w:hAnsi="Times New Roman" w:cs="Times New Roman"/>
          <w:color w:val="000000" w:themeColor="text1"/>
          <w:sz w:val="24"/>
        </w:rPr>
        <w:t xml:space="preserve">Akademisyenlerin </w:t>
      </w:r>
      <w:r w:rsidR="00D152BD">
        <w:rPr>
          <w:rFonts w:ascii="Times New Roman" w:hAnsi="Times New Roman" w:cs="Times New Roman"/>
          <w:color w:val="000000" w:themeColor="text1"/>
          <w:sz w:val="24"/>
        </w:rPr>
        <w:t xml:space="preserve">eğitim öğretim ve bilimsel yeterliliklerinin </w:t>
      </w:r>
      <w:r w:rsidR="00CE1831" w:rsidRPr="0068548D">
        <w:rPr>
          <w:rFonts w:ascii="Times New Roman" w:hAnsi="Times New Roman" w:cs="Times New Roman"/>
          <w:color w:val="000000" w:themeColor="text1"/>
          <w:sz w:val="24"/>
        </w:rPr>
        <w:t>değerlendirilmesi,</w:t>
      </w:r>
      <w:r w:rsidR="00D152BD">
        <w:rPr>
          <w:rFonts w:ascii="Times New Roman" w:hAnsi="Times New Roman" w:cs="Times New Roman"/>
          <w:color w:val="000000" w:themeColor="text1"/>
          <w:sz w:val="24"/>
        </w:rPr>
        <w:t xml:space="preserve"> </w:t>
      </w:r>
      <w:r w:rsidR="00CE1831" w:rsidRPr="0068548D">
        <w:rPr>
          <w:rFonts w:ascii="Times New Roman" w:hAnsi="Times New Roman" w:cs="Times New Roman"/>
          <w:color w:val="000000" w:themeColor="text1"/>
          <w:sz w:val="24"/>
        </w:rPr>
        <w:t>Öğrenci/akademisyen iletişimi</w:t>
      </w:r>
      <w:r w:rsidR="00D152BD">
        <w:rPr>
          <w:rFonts w:ascii="Times New Roman" w:hAnsi="Times New Roman" w:cs="Times New Roman"/>
          <w:color w:val="000000" w:themeColor="text1"/>
          <w:sz w:val="24"/>
        </w:rPr>
        <w:t xml:space="preserve"> ve </w:t>
      </w:r>
      <w:r w:rsidR="00CE1831" w:rsidRPr="0068548D">
        <w:rPr>
          <w:rFonts w:ascii="Times New Roman" w:hAnsi="Times New Roman" w:cs="Times New Roman"/>
          <w:color w:val="000000" w:themeColor="text1"/>
          <w:sz w:val="24"/>
        </w:rPr>
        <w:t>Destek birimleri kapsamında yapılmıştır.</w:t>
      </w:r>
    </w:p>
    <w:p w14:paraId="5D1109CD"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b/>
          <w:color w:val="000000" w:themeColor="text1"/>
          <w:sz w:val="24"/>
        </w:rPr>
      </w:pPr>
      <w:r w:rsidRPr="0068548D">
        <w:rPr>
          <w:rFonts w:ascii="Times New Roman" w:hAnsi="Times New Roman" w:cs="Times New Roman"/>
          <w:b/>
          <w:color w:val="000000" w:themeColor="text1"/>
          <w:sz w:val="24"/>
        </w:rPr>
        <w:t>Programın Güçlü Yönleri</w:t>
      </w:r>
    </w:p>
    <w:p w14:paraId="71B1F4C1"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Çanakkale’nin en büyük ilçelerinden birinde bulunmamız, </w:t>
      </w:r>
    </w:p>
    <w:p w14:paraId="530796E9"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Çanakkale ilini Ege’ye bağlayan geçiş yoluna yakın bir konumda bulunması,</w:t>
      </w:r>
    </w:p>
    <w:p w14:paraId="653539CA"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Kaz Dağları gibi ekolojik zenginliği yüksek bir coğrafi konumda bulunması,</w:t>
      </w:r>
    </w:p>
    <w:p w14:paraId="45F6EFB8"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coğrafi işaret almış tarımsal ve hayvansal ürünlerin bulunması,</w:t>
      </w:r>
    </w:p>
    <w:p w14:paraId="2D5750EB"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katma değeri yüksek gıdaların üretimini yapan işletmelerin bulunması,</w:t>
      </w:r>
    </w:p>
    <w:p w14:paraId="09C81081" w14:textId="55725684"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proofErr w:type="spellStart"/>
      <w:r w:rsidRPr="0068548D">
        <w:rPr>
          <w:rFonts w:ascii="Times New Roman" w:hAnsi="Times New Roman" w:cs="Times New Roman"/>
          <w:color w:val="000000" w:themeColor="text1"/>
          <w:sz w:val="24"/>
        </w:rPr>
        <w:t>Tahsildaroğlu</w:t>
      </w:r>
      <w:proofErr w:type="spellEnd"/>
      <w:r w:rsidRPr="0068548D">
        <w:rPr>
          <w:rFonts w:ascii="Times New Roman" w:hAnsi="Times New Roman" w:cs="Times New Roman"/>
          <w:color w:val="000000" w:themeColor="text1"/>
          <w:sz w:val="24"/>
        </w:rPr>
        <w:t xml:space="preserve">, </w:t>
      </w:r>
      <w:proofErr w:type="spellStart"/>
      <w:r w:rsidRPr="0068548D">
        <w:rPr>
          <w:rFonts w:ascii="Times New Roman" w:hAnsi="Times New Roman" w:cs="Times New Roman"/>
          <w:color w:val="000000" w:themeColor="text1"/>
          <w:sz w:val="24"/>
        </w:rPr>
        <w:t>Peymar</w:t>
      </w:r>
      <w:proofErr w:type="spellEnd"/>
      <w:r w:rsidRPr="0068548D">
        <w:rPr>
          <w:rFonts w:ascii="Times New Roman" w:hAnsi="Times New Roman" w:cs="Times New Roman"/>
          <w:color w:val="000000" w:themeColor="text1"/>
          <w:sz w:val="24"/>
        </w:rPr>
        <w:t>, RK, Özsoylar, Dardanel</w:t>
      </w:r>
      <w:r w:rsidR="00E12D3F">
        <w:rPr>
          <w:rFonts w:ascii="Times New Roman" w:hAnsi="Times New Roman" w:cs="Times New Roman"/>
          <w:color w:val="000000" w:themeColor="text1"/>
          <w:sz w:val="24"/>
        </w:rPr>
        <w:t>, Kale Seramik</w:t>
      </w:r>
      <w:r w:rsidRPr="0068548D">
        <w:rPr>
          <w:rFonts w:ascii="Times New Roman" w:hAnsi="Times New Roman" w:cs="Times New Roman"/>
          <w:color w:val="000000" w:themeColor="text1"/>
          <w:sz w:val="24"/>
        </w:rPr>
        <w:t xml:space="preserve"> vb. markalara, sanayi ve ticaret ağlarına yakınlığımız,</w:t>
      </w:r>
    </w:p>
    <w:p w14:paraId="5B2DE321"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 İlçede bulunan en köklü, kapsamlı, büyük ve tek meslek yüksekokulu olmamız,</w:t>
      </w:r>
    </w:p>
    <w:p w14:paraId="0A6F40A8" w14:textId="2454DC6A"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sidR="00E12D3F">
        <w:rPr>
          <w:rFonts w:ascii="Times New Roman" w:hAnsi="Times New Roman" w:cs="Times New Roman"/>
          <w:color w:val="000000" w:themeColor="text1"/>
          <w:sz w:val="24"/>
        </w:rPr>
        <w:t>Laboratuvar Teknolojisi Programında a</w:t>
      </w:r>
      <w:r w:rsidRPr="0068548D">
        <w:rPr>
          <w:rFonts w:ascii="Times New Roman" w:hAnsi="Times New Roman" w:cs="Times New Roman"/>
          <w:color w:val="000000" w:themeColor="text1"/>
          <w:sz w:val="24"/>
        </w:rPr>
        <w:t>lanında gerekli yetkinliğe sahip akademik kadronun varlığı,</w:t>
      </w:r>
    </w:p>
    <w:p w14:paraId="69103470" w14:textId="42AE5509"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sidR="00E12D3F">
        <w:rPr>
          <w:rFonts w:ascii="Times New Roman" w:hAnsi="Times New Roman" w:cs="Times New Roman"/>
          <w:color w:val="000000" w:themeColor="text1"/>
          <w:sz w:val="24"/>
        </w:rPr>
        <w:t>Laboratuvar Teknolojisi Programı</w:t>
      </w:r>
      <w:r w:rsidR="00E12D3F">
        <w:rPr>
          <w:rFonts w:ascii="Times New Roman" w:hAnsi="Times New Roman" w:cs="Times New Roman"/>
          <w:color w:val="000000" w:themeColor="text1"/>
          <w:sz w:val="24"/>
        </w:rPr>
        <w:t xml:space="preserve"> a</w:t>
      </w:r>
      <w:r w:rsidRPr="0068548D">
        <w:rPr>
          <w:rFonts w:ascii="Times New Roman" w:hAnsi="Times New Roman" w:cs="Times New Roman"/>
          <w:color w:val="000000" w:themeColor="text1"/>
          <w:sz w:val="24"/>
        </w:rPr>
        <w:t>kademi</w:t>
      </w:r>
      <w:r w:rsidR="00E12D3F">
        <w:rPr>
          <w:rFonts w:ascii="Times New Roman" w:hAnsi="Times New Roman" w:cs="Times New Roman"/>
          <w:color w:val="000000" w:themeColor="text1"/>
          <w:sz w:val="24"/>
        </w:rPr>
        <w:t>k kadrosunun</w:t>
      </w:r>
      <w:r w:rsidRPr="0068548D">
        <w:rPr>
          <w:rFonts w:ascii="Times New Roman" w:hAnsi="Times New Roman" w:cs="Times New Roman"/>
          <w:color w:val="000000" w:themeColor="text1"/>
          <w:sz w:val="24"/>
        </w:rPr>
        <w:t>, konuları hakkında nitelikli eser üretme kapasitesine sahip olması,</w:t>
      </w:r>
    </w:p>
    <w:p w14:paraId="2DB88A80" w14:textId="40F00AAC"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sidR="00E12D3F">
        <w:rPr>
          <w:rFonts w:ascii="Times New Roman" w:hAnsi="Times New Roman" w:cs="Times New Roman"/>
          <w:color w:val="000000" w:themeColor="text1"/>
          <w:sz w:val="24"/>
        </w:rPr>
        <w:t>Laboratuvar Teknolojisi Programı a</w:t>
      </w:r>
      <w:r w:rsidR="00E12D3F" w:rsidRPr="0068548D">
        <w:rPr>
          <w:rFonts w:ascii="Times New Roman" w:hAnsi="Times New Roman" w:cs="Times New Roman"/>
          <w:color w:val="000000" w:themeColor="text1"/>
          <w:sz w:val="24"/>
        </w:rPr>
        <w:t>kademi</w:t>
      </w:r>
      <w:r w:rsidR="00E12D3F">
        <w:rPr>
          <w:rFonts w:ascii="Times New Roman" w:hAnsi="Times New Roman" w:cs="Times New Roman"/>
          <w:color w:val="000000" w:themeColor="text1"/>
          <w:sz w:val="24"/>
        </w:rPr>
        <w:t>k kadrosunun</w:t>
      </w:r>
      <w:r w:rsidRPr="0068548D">
        <w:rPr>
          <w:rFonts w:ascii="Times New Roman" w:hAnsi="Times New Roman" w:cs="Times New Roman"/>
          <w:color w:val="000000" w:themeColor="text1"/>
          <w:sz w:val="24"/>
        </w:rPr>
        <w:t>, konuları hakkında nitelikli proje üretme potansiyeline sahip olması,</w:t>
      </w:r>
    </w:p>
    <w:p w14:paraId="4D54C413" w14:textId="00A07AD0"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sidR="00E12D3F">
        <w:rPr>
          <w:rFonts w:ascii="Times New Roman" w:hAnsi="Times New Roman" w:cs="Times New Roman"/>
          <w:color w:val="000000" w:themeColor="text1"/>
          <w:sz w:val="24"/>
        </w:rPr>
        <w:t>Laboratuvar Teknolojisi Programı a</w:t>
      </w:r>
      <w:r w:rsidR="00E12D3F" w:rsidRPr="0068548D">
        <w:rPr>
          <w:rFonts w:ascii="Times New Roman" w:hAnsi="Times New Roman" w:cs="Times New Roman"/>
          <w:color w:val="000000" w:themeColor="text1"/>
          <w:sz w:val="24"/>
        </w:rPr>
        <w:t>kademi</w:t>
      </w:r>
      <w:r w:rsidR="00E12D3F">
        <w:rPr>
          <w:rFonts w:ascii="Times New Roman" w:hAnsi="Times New Roman" w:cs="Times New Roman"/>
          <w:color w:val="000000" w:themeColor="text1"/>
          <w:sz w:val="24"/>
        </w:rPr>
        <w:t>k kadrosunun</w:t>
      </w:r>
      <w:r w:rsidR="00E12D3F" w:rsidRPr="0068548D">
        <w:rPr>
          <w:rFonts w:ascii="Times New Roman" w:hAnsi="Times New Roman" w:cs="Times New Roman"/>
          <w:color w:val="000000" w:themeColor="text1"/>
          <w:sz w:val="24"/>
        </w:rPr>
        <w:t xml:space="preserve"> </w:t>
      </w:r>
      <w:r w:rsidRPr="0068548D">
        <w:rPr>
          <w:rFonts w:ascii="Times New Roman" w:hAnsi="Times New Roman" w:cs="Times New Roman"/>
          <w:color w:val="000000" w:themeColor="text1"/>
          <w:sz w:val="24"/>
        </w:rPr>
        <w:t>öğrencilere bilgi aktarımında yeterli formasyona sahip olması,</w:t>
      </w:r>
    </w:p>
    <w:p w14:paraId="47F2EEFC" w14:textId="2248E17D"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sidR="00E12D3F">
        <w:rPr>
          <w:rFonts w:ascii="Times New Roman" w:hAnsi="Times New Roman" w:cs="Times New Roman"/>
          <w:color w:val="000000" w:themeColor="text1"/>
          <w:sz w:val="24"/>
        </w:rPr>
        <w:t>Laboratuvar Teknolojisi Programı a</w:t>
      </w:r>
      <w:r w:rsidR="00E12D3F" w:rsidRPr="0068548D">
        <w:rPr>
          <w:rFonts w:ascii="Times New Roman" w:hAnsi="Times New Roman" w:cs="Times New Roman"/>
          <w:color w:val="000000" w:themeColor="text1"/>
          <w:sz w:val="24"/>
        </w:rPr>
        <w:t>kademi</w:t>
      </w:r>
      <w:r w:rsidR="00E12D3F">
        <w:rPr>
          <w:rFonts w:ascii="Times New Roman" w:hAnsi="Times New Roman" w:cs="Times New Roman"/>
          <w:color w:val="000000" w:themeColor="text1"/>
          <w:sz w:val="24"/>
        </w:rPr>
        <w:t>k kadrosunun</w:t>
      </w:r>
      <w:r w:rsidR="00E12D3F" w:rsidRPr="0068548D">
        <w:rPr>
          <w:rFonts w:ascii="Times New Roman" w:hAnsi="Times New Roman" w:cs="Times New Roman"/>
          <w:color w:val="000000" w:themeColor="text1"/>
          <w:sz w:val="24"/>
        </w:rPr>
        <w:t xml:space="preserve"> </w:t>
      </w:r>
      <w:r w:rsidRPr="0068548D">
        <w:rPr>
          <w:rFonts w:ascii="Times New Roman" w:hAnsi="Times New Roman" w:cs="Times New Roman"/>
          <w:color w:val="000000" w:themeColor="text1"/>
          <w:sz w:val="24"/>
        </w:rPr>
        <w:t>öğrenci iletişimin</w:t>
      </w:r>
      <w:r w:rsidR="00E12D3F">
        <w:rPr>
          <w:rFonts w:ascii="Times New Roman" w:hAnsi="Times New Roman" w:cs="Times New Roman"/>
          <w:color w:val="000000" w:themeColor="text1"/>
          <w:sz w:val="24"/>
        </w:rPr>
        <w:t>de</w:t>
      </w:r>
      <w:r w:rsidRPr="0068548D">
        <w:rPr>
          <w:rFonts w:ascii="Times New Roman" w:hAnsi="Times New Roman" w:cs="Times New Roman"/>
          <w:color w:val="000000" w:themeColor="text1"/>
          <w:sz w:val="24"/>
        </w:rPr>
        <w:t xml:space="preserve"> istenilen düzeyde olması,</w:t>
      </w:r>
    </w:p>
    <w:p w14:paraId="4DC70A78" w14:textId="58EB0B0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sidR="00E12D3F">
        <w:rPr>
          <w:rFonts w:ascii="Times New Roman" w:hAnsi="Times New Roman" w:cs="Times New Roman"/>
          <w:color w:val="000000" w:themeColor="text1"/>
          <w:sz w:val="24"/>
        </w:rPr>
        <w:t>Laboratuvar Teknolojisi Programı a</w:t>
      </w:r>
      <w:r w:rsidR="00E12D3F" w:rsidRPr="0068548D">
        <w:rPr>
          <w:rFonts w:ascii="Times New Roman" w:hAnsi="Times New Roman" w:cs="Times New Roman"/>
          <w:color w:val="000000" w:themeColor="text1"/>
          <w:sz w:val="24"/>
        </w:rPr>
        <w:t>kademi</w:t>
      </w:r>
      <w:r w:rsidR="00E12D3F">
        <w:rPr>
          <w:rFonts w:ascii="Times New Roman" w:hAnsi="Times New Roman" w:cs="Times New Roman"/>
          <w:color w:val="000000" w:themeColor="text1"/>
          <w:sz w:val="24"/>
        </w:rPr>
        <w:t>k kadrosunun</w:t>
      </w:r>
      <w:r w:rsidR="00E12D3F" w:rsidRPr="0068548D">
        <w:rPr>
          <w:rFonts w:ascii="Times New Roman" w:hAnsi="Times New Roman" w:cs="Times New Roman"/>
          <w:color w:val="000000" w:themeColor="text1"/>
          <w:sz w:val="24"/>
        </w:rPr>
        <w:t xml:space="preserve"> </w:t>
      </w:r>
      <w:r w:rsidRPr="0068548D">
        <w:rPr>
          <w:rFonts w:ascii="Times New Roman" w:hAnsi="Times New Roman" w:cs="Times New Roman"/>
          <w:color w:val="000000" w:themeColor="text1"/>
          <w:sz w:val="24"/>
        </w:rPr>
        <w:t>idari personel iletişimimin istenilen düzeyde olması,</w:t>
      </w:r>
    </w:p>
    <w:p w14:paraId="67E97E06"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dari personel öğrenci iletişimin istenilen düzeyde olması,</w:t>
      </w:r>
    </w:p>
    <w:p w14:paraId="0394A39F"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Programımızın fiziki konumu ve teknolojik alt yapı noktasında bilgi kaynaklarına erişimin uygun olması,</w:t>
      </w:r>
    </w:p>
    <w:p w14:paraId="7855AC67"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Üniversitemizin bölgenin en büyük ve kapsamlı kütüphanelerinden birine sahip olması ve yerleşke dışı erişim için öğrencilerimize verilen kullanıcı adı ve şifre ile online kaynaklara ve veri tabanlarına anında erişim sağlaması,</w:t>
      </w:r>
    </w:p>
    <w:p w14:paraId="09C3DA9D" w14:textId="4DF47DE9"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Üniversite</w:t>
      </w:r>
      <w:r w:rsidR="00E12D3F">
        <w:rPr>
          <w:rFonts w:ascii="Times New Roman" w:hAnsi="Times New Roman" w:cs="Times New Roman"/>
          <w:color w:val="000000" w:themeColor="text1"/>
          <w:sz w:val="24"/>
        </w:rPr>
        <w:t xml:space="preserve">, </w:t>
      </w:r>
      <w:r w:rsidRPr="0068548D">
        <w:rPr>
          <w:rFonts w:ascii="Times New Roman" w:hAnsi="Times New Roman" w:cs="Times New Roman"/>
          <w:color w:val="000000" w:themeColor="text1"/>
          <w:sz w:val="24"/>
        </w:rPr>
        <w:t>Yüksekokul</w:t>
      </w:r>
      <w:r w:rsidR="00E12D3F">
        <w:rPr>
          <w:rFonts w:ascii="Times New Roman" w:hAnsi="Times New Roman" w:cs="Times New Roman"/>
          <w:color w:val="000000" w:themeColor="text1"/>
          <w:sz w:val="24"/>
        </w:rPr>
        <w:t xml:space="preserve"> ve programda</w:t>
      </w:r>
      <w:r w:rsidRPr="0068548D">
        <w:rPr>
          <w:rFonts w:ascii="Times New Roman" w:hAnsi="Times New Roman" w:cs="Times New Roman"/>
          <w:color w:val="000000" w:themeColor="text1"/>
          <w:sz w:val="24"/>
        </w:rPr>
        <w:t xml:space="preserve"> girişimcilik ve yenilik faaliyetleriyle ilgili</w:t>
      </w:r>
      <w:r w:rsidR="00E12D3F">
        <w:rPr>
          <w:rFonts w:ascii="Times New Roman" w:hAnsi="Times New Roman" w:cs="Times New Roman"/>
          <w:color w:val="000000" w:themeColor="text1"/>
          <w:sz w:val="24"/>
        </w:rPr>
        <w:t xml:space="preserve"> dersin seçmeli ders olarak verilmesi ve</w:t>
      </w:r>
      <w:r w:rsidRPr="0068548D">
        <w:rPr>
          <w:rFonts w:ascii="Times New Roman" w:hAnsi="Times New Roman" w:cs="Times New Roman"/>
          <w:color w:val="000000" w:themeColor="text1"/>
          <w:sz w:val="24"/>
        </w:rPr>
        <w:t xml:space="preserve"> gerekli organizasyonların yönetim tarafından desteklenmesi ve teşvik edilmesi,</w:t>
      </w:r>
    </w:p>
    <w:p w14:paraId="39A681CB"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önetime katılımın güçlü olması ve önerilerin dikkate alınması,</w:t>
      </w:r>
    </w:p>
    <w:p w14:paraId="43CE0A89" w14:textId="0995B10D"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Konferans salonu, kütüphane, bilgisayar laboratuvarı ve</w:t>
      </w:r>
      <w:r w:rsidR="007A7CC8">
        <w:rPr>
          <w:rFonts w:ascii="Times New Roman" w:hAnsi="Times New Roman" w:cs="Times New Roman"/>
          <w:color w:val="000000" w:themeColor="text1"/>
          <w:sz w:val="24"/>
        </w:rPr>
        <w:t xml:space="preserve"> altı adet araştırma</w:t>
      </w:r>
      <w:r w:rsidRPr="0068548D">
        <w:rPr>
          <w:rFonts w:ascii="Times New Roman" w:hAnsi="Times New Roman" w:cs="Times New Roman"/>
          <w:color w:val="000000" w:themeColor="text1"/>
          <w:sz w:val="24"/>
        </w:rPr>
        <w:t xml:space="preserve"> laboratuvar</w:t>
      </w:r>
      <w:r w:rsidR="007A7CC8">
        <w:rPr>
          <w:rFonts w:ascii="Times New Roman" w:hAnsi="Times New Roman" w:cs="Times New Roman"/>
          <w:color w:val="000000" w:themeColor="text1"/>
          <w:sz w:val="24"/>
        </w:rPr>
        <w:t>ına</w:t>
      </w:r>
      <w:r w:rsidRPr="0068548D">
        <w:rPr>
          <w:rFonts w:ascii="Times New Roman" w:hAnsi="Times New Roman" w:cs="Times New Roman"/>
          <w:color w:val="000000" w:themeColor="text1"/>
          <w:sz w:val="24"/>
        </w:rPr>
        <w:t xml:space="preserve"> sahip olmamız,</w:t>
      </w:r>
    </w:p>
    <w:p w14:paraId="5276EFAD"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üksekokulun sahip olduğu yerleşkede, futbol ve basketbol sahalarının, dersliklerin, laboratuvarların, kütüphanenin, konferans salonunun ve yemekhanenin bulunması,</w:t>
      </w:r>
    </w:p>
    <w:p w14:paraId="37D5ABBF"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 Yüksekokulda ikisi öğrenci uygulama, dördü araştırma laboratuvarı olmak üzere altı adet laboratuvarının bulunması,</w:t>
      </w:r>
    </w:p>
    <w:p w14:paraId="1B2A8772" w14:textId="43CBC408"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Bu laboratuvarların alt yapılarının </w:t>
      </w:r>
      <w:r w:rsidR="00E12D3F">
        <w:rPr>
          <w:rFonts w:ascii="Times New Roman" w:hAnsi="Times New Roman" w:cs="Times New Roman"/>
          <w:color w:val="000000" w:themeColor="text1"/>
          <w:sz w:val="24"/>
        </w:rPr>
        <w:t>sürekli yapılan</w:t>
      </w:r>
      <w:r w:rsidRPr="0068548D">
        <w:rPr>
          <w:rFonts w:ascii="Times New Roman" w:hAnsi="Times New Roman" w:cs="Times New Roman"/>
          <w:color w:val="000000" w:themeColor="text1"/>
          <w:sz w:val="24"/>
        </w:rPr>
        <w:t xml:space="preserve"> revizyon ve desteklerle daha da güçlendiril</w:t>
      </w:r>
      <w:r w:rsidR="00E12D3F">
        <w:rPr>
          <w:rFonts w:ascii="Times New Roman" w:hAnsi="Times New Roman" w:cs="Times New Roman"/>
          <w:color w:val="000000" w:themeColor="text1"/>
          <w:sz w:val="24"/>
        </w:rPr>
        <w:t>mesi,</w:t>
      </w:r>
    </w:p>
    <w:p w14:paraId="499AD7B6" w14:textId="1227F48C"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Her sınıfta </w:t>
      </w:r>
      <w:r w:rsidR="00E12D3F">
        <w:rPr>
          <w:rFonts w:ascii="Times New Roman" w:hAnsi="Times New Roman" w:cs="Times New Roman"/>
          <w:color w:val="000000" w:themeColor="text1"/>
          <w:sz w:val="24"/>
        </w:rPr>
        <w:t xml:space="preserve">ve öğrenci uygulama laboratuvarlarında </w:t>
      </w:r>
      <w:r w:rsidRPr="0068548D">
        <w:rPr>
          <w:rFonts w:ascii="Times New Roman" w:hAnsi="Times New Roman" w:cs="Times New Roman"/>
          <w:color w:val="000000" w:themeColor="text1"/>
          <w:sz w:val="24"/>
        </w:rPr>
        <w:t>beyaz tahta, projeksiyon bulunması,</w:t>
      </w:r>
    </w:p>
    <w:p w14:paraId="54523CE7"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Kongre, toplantı, mezuniyet, konser, tiyatro vb. organizasyonlar için ilçe belediyesinin, yeni yerleşkemizin ve üniversitemiz merkez kampüsünün yeterli fiziki imkânlara sahip olması,</w:t>
      </w:r>
    </w:p>
    <w:p w14:paraId="71F7575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istedikleri konularda öğrenci kulübü kurabilme ve organizasyon yapabilme imkânları,</w:t>
      </w:r>
    </w:p>
    <w:p w14:paraId="0AA7C32F" w14:textId="77777777" w:rsidR="00CE1831" w:rsidRPr="00752007" w:rsidRDefault="00CE1831" w:rsidP="002D53B1">
      <w:pPr>
        <w:autoSpaceDE w:val="0"/>
        <w:autoSpaceDN w:val="0"/>
        <w:adjustRightInd w:val="0"/>
        <w:spacing w:before="240" w:after="120" w:line="240" w:lineRule="auto"/>
        <w:ind w:firstLine="567"/>
        <w:jc w:val="both"/>
        <w:rPr>
          <w:rFonts w:ascii="Times New Roman" w:hAnsi="Times New Roman" w:cs="Times New Roman"/>
          <w:b/>
          <w:color w:val="000000" w:themeColor="text1"/>
          <w:sz w:val="24"/>
        </w:rPr>
      </w:pPr>
      <w:r w:rsidRPr="00752007">
        <w:rPr>
          <w:rFonts w:ascii="Times New Roman" w:hAnsi="Times New Roman" w:cs="Times New Roman"/>
          <w:b/>
          <w:color w:val="000000" w:themeColor="text1"/>
          <w:sz w:val="24"/>
        </w:rPr>
        <w:t>Programın Zayıf Yönleri</w:t>
      </w:r>
    </w:p>
    <w:p w14:paraId="1872AE65" w14:textId="4DC39D6F"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üksekokulumuz</w:t>
      </w:r>
      <w:r w:rsidR="003C4C39">
        <w:rPr>
          <w:rFonts w:ascii="Times New Roman" w:hAnsi="Times New Roman" w:cs="Times New Roman"/>
          <w:color w:val="000000" w:themeColor="text1"/>
          <w:sz w:val="24"/>
        </w:rPr>
        <w:t>un</w:t>
      </w:r>
      <w:r w:rsidRPr="0068548D">
        <w:rPr>
          <w:rFonts w:ascii="Times New Roman" w:hAnsi="Times New Roman" w:cs="Times New Roman"/>
          <w:color w:val="000000" w:themeColor="text1"/>
          <w:sz w:val="24"/>
        </w:rPr>
        <w:t xml:space="preserve"> </w:t>
      </w:r>
      <w:r w:rsidR="003C4C39">
        <w:rPr>
          <w:rFonts w:ascii="Times New Roman" w:hAnsi="Times New Roman" w:cs="Times New Roman"/>
          <w:color w:val="000000" w:themeColor="text1"/>
          <w:sz w:val="24"/>
        </w:rPr>
        <w:t xml:space="preserve">mesafe ve </w:t>
      </w:r>
      <w:r w:rsidRPr="0068548D">
        <w:rPr>
          <w:rFonts w:ascii="Times New Roman" w:hAnsi="Times New Roman" w:cs="Times New Roman"/>
          <w:color w:val="000000" w:themeColor="text1"/>
          <w:sz w:val="24"/>
        </w:rPr>
        <w:t>fiziki şartlar</w:t>
      </w:r>
      <w:r w:rsidR="003C4C39">
        <w:rPr>
          <w:rFonts w:ascii="Times New Roman" w:hAnsi="Times New Roman" w:cs="Times New Roman"/>
          <w:color w:val="000000" w:themeColor="text1"/>
          <w:sz w:val="24"/>
        </w:rPr>
        <w:t>ın</w:t>
      </w:r>
      <w:r w:rsidRPr="0068548D">
        <w:rPr>
          <w:rFonts w:ascii="Times New Roman" w:hAnsi="Times New Roman" w:cs="Times New Roman"/>
          <w:color w:val="000000" w:themeColor="text1"/>
          <w:sz w:val="24"/>
        </w:rPr>
        <w:t>dan dolayı çalışanların potansiyel performansını yeterince kullanamaması,</w:t>
      </w:r>
    </w:p>
    <w:p w14:paraId="029905E1" w14:textId="45A3469C"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Kalite, akreditasyon, örgütsel gelişme ve örgütsel değişim süreçlerinin öneminin </w:t>
      </w:r>
      <w:r w:rsidR="003C4C39">
        <w:rPr>
          <w:rFonts w:ascii="Times New Roman" w:hAnsi="Times New Roman" w:cs="Times New Roman"/>
          <w:color w:val="000000" w:themeColor="text1"/>
          <w:sz w:val="24"/>
        </w:rPr>
        <w:t>süreç içinde anlaşılmaya başlanması</w:t>
      </w:r>
      <w:r w:rsidRPr="0068548D">
        <w:rPr>
          <w:rFonts w:ascii="Times New Roman" w:hAnsi="Times New Roman" w:cs="Times New Roman"/>
          <w:color w:val="000000" w:themeColor="text1"/>
          <w:sz w:val="24"/>
        </w:rPr>
        <w:t>,</w:t>
      </w:r>
    </w:p>
    <w:p w14:paraId="19F51AD3"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Laboratuvar sarf malzeme ve kimyasalları ile laboratuvar alet ve ekipmanlarında eksikliklerin bulunması,</w:t>
      </w:r>
    </w:p>
    <w:p w14:paraId="4CB8581B"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Multidisipliner ve ortaklaşa çalışma eksikliği,</w:t>
      </w:r>
    </w:p>
    <w:p w14:paraId="5718D541"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ilimsel ya da sanayi odaklı proje gerçekleştirme ve bunlara öğrencileri dâhil etme eksikliği,</w:t>
      </w:r>
    </w:p>
    <w:p w14:paraId="6EBA0975" w14:textId="05E9A8A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Öğrencilerin yeterince yabancı dil bilmemesi ve bu nedenle </w:t>
      </w:r>
      <w:proofErr w:type="spellStart"/>
      <w:r w:rsidRPr="0068548D">
        <w:rPr>
          <w:rFonts w:ascii="Times New Roman" w:hAnsi="Times New Roman" w:cs="Times New Roman"/>
          <w:color w:val="000000" w:themeColor="text1"/>
          <w:sz w:val="24"/>
        </w:rPr>
        <w:t>Fulbright</w:t>
      </w:r>
      <w:proofErr w:type="spellEnd"/>
      <w:r w:rsidRPr="0068548D">
        <w:rPr>
          <w:rFonts w:ascii="Times New Roman" w:hAnsi="Times New Roman" w:cs="Times New Roman"/>
          <w:color w:val="000000" w:themeColor="text1"/>
          <w:sz w:val="24"/>
        </w:rPr>
        <w:t xml:space="preserve">, Erasmus gibi programlara gerekli </w:t>
      </w:r>
      <w:r w:rsidR="003C4C39">
        <w:rPr>
          <w:rFonts w:ascii="Times New Roman" w:hAnsi="Times New Roman" w:cs="Times New Roman"/>
          <w:color w:val="000000" w:themeColor="text1"/>
          <w:sz w:val="24"/>
        </w:rPr>
        <w:t>ilginin gösterilemiyor</w:t>
      </w:r>
      <w:r w:rsidRPr="0068548D">
        <w:rPr>
          <w:rFonts w:ascii="Times New Roman" w:hAnsi="Times New Roman" w:cs="Times New Roman"/>
          <w:color w:val="000000" w:themeColor="text1"/>
          <w:sz w:val="24"/>
        </w:rPr>
        <w:t xml:space="preserve"> olması,</w:t>
      </w:r>
    </w:p>
    <w:p w14:paraId="7D422934"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Yukarıda aktarılan nedenlerden dolayı yüksekokulumuzda özellikle temel bilimlerde ilgili alanlarda gerekli uluslararası temas ve anlaşmaların yeterli düzeyde sağlanamamış olması,</w:t>
      </w:r>
    </w:p>
    <w:p w14:paraId="5087140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Ders kitapları dışında farklı sektörlerden güncel uygulamaya yönelik kaynakların her öğretim elemanı tarafından kullanılmaması,</w:t>
      </w:r>
    </w:p>
    <w:p w14:paraId="69171632" w14:textId="7165C1AF"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Dersliklerde </w:t>
      </w:r>
      <w:r w:rsidR="00DE29DA">
        <w:rPr>
          <w:rFonts w:ascii="Times New Roman" w:hAnsi="Times New Roman" w:cs="Times New Roman"/>
          <w:color w:val="000000" w:themeColor="text1"/>
          <w:sz w:val="24"/>
        </w:rPr>
        <w:t>bilgisayar alt yapısında eksikliklerin bulunması</w:t>
      </w:r>
      <w:r w:rsidRPr="0068548D">
        <w:rPr>
          <w:rFonts w:ascii="Times New Roman" w:hAnsi="Times New Roman" w:cs="Times New Roman"/>
          <w:color w:val="000000" w:themeColor="text1"/>
          <w:sz w:val="24"/>
        </w:rPr>
        <w:t>,</w:t>
      </w:r>
    </w:p>
    <w:p w14:paraId="35BB5FF8"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staj hususunda gerekli hassasiyeti göstermemesi,</w:t>
      </w:r>
    </w:p>
    <w:p w14:paraId="637F5CBC"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Ders yüklerinin ve AKTS sayılarının üniversiteler arası farklılığından DGS geçişi sonrasında öğrencilerin derslerini saydıramama sorunu yaşamaları,</w:t>
      </w:r>
    </w:p>
    <w:p w14:paraId="28159055"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Kişilik geliştirme faaliyetlerinin yürütülmesi amacı ile oluşturulan öğrenci kulüplerinin etkin çalışmaması ve kendilerini yenilememeleri,</w:t>
      </w:r>
    </w:p>
    <w:p w14:paraId="5E4EE644" w14:textId="682BEB01"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merkeze 7</w:t>
      </w:r>
      <w:r w:rsidR="00676310">
        <w:rPr>
          <w:rFonts w:ascii="Times New Roman" w:hAnsi="Times New Roman" w:cs="Times New Roman"/>
          <w:color w:val="000000" w:themeColor="text1"/>
          <w:sz w:val="24"/>
        </w:rPr>
        <w:t>5</w:t>
      </w:r>
      <w:r>
        <w:rPr>
          <w:rFonts w:ascii="Times New Roman" w:hAnsi="Times New Roman" w:cs="Times New Roman"/>
          <w:color w:val="000000" w:themeColor="text1"/>
          <w:sz w:val="24"/>
        </w:rPr>
        <w:t xml:space="preserve"> </w:t>
      </w:r>
      <w:r w:rsidRPr="0068548D">
        <w:rPr>
          <w:rFonts w:ascii="Times New Roman" w:hAnsi="Times New Roman" w:cs="Times New Roman"/>
          <w:color w:val="000000" w:themeColor="text1"/>
          <w:sz w:val="24"/>
        </w:rPr>
        <w:t>km uzaklıkta bulunması, öğrencilerin ulaşımda sıkıntılar yaşaması,</w:t>
      </w:r>
    </w:p>
    <w:p w14:paraId="13E4B34B"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de öğrencilerin katılabileceği sosyal ve kültürel faaliyetlerin sınırlı kalması,</w:t>
      </w:r>
    </w:p>
    <w:p w14:paraId="47BF100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Uluslararası çalışmalarda akademik personele yeterince ekonomik destek verilmemesi,</w:t>
      </w:r>
    </w:p>
    <w:p w14:paraId="07D59BFB"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Akademik personelin yüksek lisans ve doktora dersleri verememesi,</w:t>
      </w:r>
    </w:p>
    <w:p w14:paraId="28CDA6B4"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Akademik personelin yüksek lisans ve doktora tezi yönetememesi, </w:t>
      </w:r>
    </w:p>
    <w:p w14:paraId="74811BE8"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e ve akademisyenlere yönelik teknik gezi, kongre, sempozyum, fuar katılımlarının azlığı,</w:t>
      </w:r>
    </w:p>
    <w:p w14:paraId="18188F4A"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DGS ve iş bulma stresleri nedeniyle yeterince motive olamamaları,</w:t>
      </w:r>
    </w:p>
    <w:p w14:paraId="013DD50A"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Laboratuvar Teknolojisi programını kendi farkındalıkları dışında tercih etmiş olmaları,</w:t>
      </w:r>
    </w:p>
    <w:p w14:paraId="3C229B3A"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Açıkta kalmamak için tercih yapan öğrencilerin </w:t>
      </w:r>
      <w:r>
        <w:rPr>
          <w:rFonts w:ascii="Times New Roman" w:hAnsi="Times New Roman" w:cs="Times New Roman"/>
          <w:color w:val="000000" w:themeColor="text1"/>
          <w:sz w:val="24"/>
        </w:rPr>
        <w:t>L</w:t>
      </w:r>
      <w:r w:rsidRPr="0068548D">
        <w:rPr>
          <w:rFonts w:ascii="Times New Roman" w:hAnsi="Times New Roman" w:cs="Times New Roman"/>
          <w:color w:val="000000" w:themeColor="text1"/>
          <w:sz w:val="24"/>
        </w:rPr>
        <w:t xml:space="preserve">aboratuvar </w:t>
      </w:r>
      <w:r>
        <w:rPr>
          <w:rFonts w:ascii="Times New Roman" w:hAnsi="Times New Roman" w:cs="Times New Roman"/>
          <w:color w:val="000000" w:themeColor="text1"/>
          <w:sz w:val="24"/>
        </w:rPr>
        <w:t>T</w:t>
      </w:r>
      <w:r w:rsidRPr="0068548D">
        <w:rPr>
          <w:rFonts w:ascii="Times New Roman" w:hAnsi="Times New Roman" w:cs="Times New Roman"/>
          <w:color w:val="000000" w:themeColor="text1"/>
          <w:sz w:val="24"/>
        </w:rPr>
        <w:t>eknolojisi programı eğitimini alma hususuna yeterli donanıma sahip olmamaları,</w:t>
      </w:r>
    </w:p>
    <w:p w14:paraId="16A9DB9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matematiksel becerilerinin zayıf olması.</w:t>
      </w:r>
    </w:p>
    <w:p w14:paraId="0D58D9F0" w14:textId="77777777" w:rsidR="00CE1831" w:rsidRPr="00752007" w:rsidRDefault="00CE1831" w:rsidP="002D53B1">
      <w:pPr>
        <w:autoSpaceDE w:val="0"/>
        <w:autoSpaceDN w:val="0"/>
        <w:adjustRightInd w:val="0"/>
        <w:spacing w:before="240" w:after="120" w:line="240" w:lineRule="auto"/>
        <w:ind w:firstLine="567"/>
        <w:jc w:val="both"/>
        <w:rPr>
          <w:rFonts w:ascii="Times New Roman" w:hAnsi="Times New Roman" w:cs="Times New Roman"/>
          <w:b/>
          <w:color w:val="000000" w:themeColor="text1"/>
          <w:sz w:val="24"/>
        </w:rPr>
      </w:pPr>
      <w:r w:rsidRPr="00752007">
        <w:rPr>
          <w:rFonts w:ascii="Times New Roman" w:hAnsi="Times New Roman" w:cs="Times New Roman"/>
          <w:b/>
          <w:color w:val="000000" w:themeColor="text1"/>
          <w:sz w:val="24"/>
        </w:rPr>
        <w:t>Fırsatlar</w:t>
      </w:r>
    </w:p>
    <w:p w14:paraId="24AD8FA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Çanakkale ilini Ege’ye bağlayan geçiş yoluna yakın bir konumda bulunması,</w:t>
      </w:r>
    </w:p>
    <w:p w14:paraId="316BB2E2"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Kaz Dağları gibi ekolojik zenginliği yüksek bir coğrafi konumda bulunması,</w:t>
      </w:r>
    </w:p>
    <w:p w14:paraId="0BBA6611"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coğrafi işaret almış tarımsal ve hayvansal ürünlerin bulunması,</w:t>
      </w:r>
    </w:p>
    <w:p w14:paraId="08EA451D"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katma değeri yüksek gıdaların üretimini yapan işletmelerin bulunması,</w:t>
      </w:r>
    </w:p>
    <w:p w14:paraId="1E6A2016" w14:textId="0847E4DA"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İlçede bulunan en köklü, kapsamlı, büyük ve tek meslek yüksekokulu olma</w:t>
      </w:r>
      <w:r w:rsidR="00E12D3F">
        <w:rPr>
          <w:rFonts w:ascii="Times New Roman" w:hAnsi="Times New Roman" w:cs="Times New Roman"/>
          <w:color w:val="000000" w:themeColor="text1"/>
          <w:sz w:val="24"/>
        </w:rPr>
        <w:t>sı</w:t>
      </w:r>
      <w:r w:rsidRPr="0068548D">
        <w:rPr>
          <w:rFonts w:ascii="Times New Roman" w:hAnsi="Times New Roman" w:cs="Times New Roman"/>
          <w:color w:val="000000" w:themeColor="text1"/>
          <w:sz w:val="24"/>
        </w:rPr>
        <w:t>,</w:t>
      </w:r>
    </w:p>
    <w:p w14:paraId="685DA875"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üksekokulun sahip olduğu yerleşkede, futbol ve basketbol sahaları, derslikleri, laboratuvarları, kütüphane, konferans salonu ve yemekhanesinin bulunması,</w:t>
      </w:r>
    </w:p>
    <w:p w14:paraId="6C1480BE"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 Yüksekokulda ikisi öğrenci uygulama, dördü araştırma laboratuvarı olmak üzere altı adet laboratuvarının bulunması,</w:t>
      </w:r>
    </w:p>
    <w:p w14:paraId="699BFCF8"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u laboratuvarların alt yapılarının yapılacak revizyon ve desteklerle daha da güçlendirilebilecek potansiyelin bulunması,</w:t>
      </w:r>
    </w:p>
    <w:p w14:paraId="2044B15A"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Programımız öğretim elemanlarının güncel mevzuata hâkim olması ve üniversite-sanayi, üniversite- kamu ilişkilerinin geliştirebilme potansiyelinin var olması,</w:t>
      </w:r>
    </w:p>
    <w:p w14:paraId="06549BD2"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Programımız öğretim kadrosunun alanlarında yeterli bilgi ve donanıma sahip olması nedeniyle ulusal ve uluslararası akademik çevrede tanınmaları,</w:t>
      </w:r>
    </w:p>
    <w:p w14:paraId="76EA7DC2"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ilimsel anlamda aktif öğretim elemanlarına sahip olunması,</w:t>
      </w:r>
    </w:p>
    <w:p w14:paraId="1CE77DB4"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Meslek Yüksekokulumuzda geçmişe nazaran daha aktif, yönetime katılımı sağlayan, paylaşımcı, eleştiri ve yeniliklere açık her konuda çalışanına ve kuruma destek olmaya çalışan idari bir yapıya sahip olunması,</w:t>
      </w:r>
    </w:p>
    <w:p w14:paraId="77CE308A"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Aktif idari personele sahip olunması,</w:t>
      </w:r>
    </w:p>
    <w:p w14:paraId="3C290948"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ölüm ve diğer üniversite öğretim üyeleri arasındaki ilişkinin yeterli olması,</w:t>
      </w:r>
    </w:p>
    <w:p w14:paraId="0D55DF68"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Ulusal ve uluslararası projelerde çalışabilecek nitelikte yeterli akademik personele sahip olunması,</w:t>
      </w:r>
    </w:p>
    <w:p w14:paraId="326860DD"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ölümümüz öğretim kadrosunun tecrübe, yetenek ve gelişme arzusunun yeterli olması.</w:t>
      </w:r>
    </w:p>
    <w:p w14:paraId="6958CE15" w14:textId="1E08A34C" w:rsidR="00CE1831" w:rsidRPr="00752007" w:rsidRDefault="00CE1831" w:rsidP="002D53B1">
      <w:pPr>
        <w:autoSpaceDE w:val="0"/>
        <w:autoSpaceDN w:val="0"/>
        <w:adjustRightInd w:val="0"/>
        <w:spacing w:before="240" w:after="120" w:line="240" w:lineRule="auto"/>
        <w:ind w:firstLine="567"/>
        <w:jc w:val="both"/>
        <w:rPr>
          <w:rFonts w:ascii="Times New Roman" w:hAnsi="Times New Roman" w:cs="Times New Roman"/>
          <w:b/>
          <w:color w:val="000000" w:themeColor="text1"/>
          <w:sz w:val="24"/>
        </w:rPr>
      </w:pPr>
      <w:r w:rsidRPr="00752007">
        <w:rPr>
          <w:rFonts w:ascii="Times New Roman" w:hAnsi="Times New Roman" w:cs="Times New Roman"/>
          <w:b/>
          <w:color w:val="000000" w:themeColor="text1"/>
          <w:sz w:val="24"/>
        </w:rPr>
        <w:t>Tehditler</w:t>
      </w:r>
    </w:p>
    <w:p w14:paraId="0EE6E6A1" w14:textId="1A942C55"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Tercih dönemlerinde il dışından gelen birçok üniversitenin il merkezinde, ilçemizde ve ilimizin diğer bölgelerindeki liselerde ve meydanlarda tercih danışmanlığı ile tanıtım yapmaları nedeniyle puanları taban puanımızdan daha yüksek olmasına rağmen potansiyel öğrencilerimizin</w:t>
      </w:r>
      <w:r w:rsidR="00C1046E">
        <w:rPr>
          <w:rFonts w:ascii="Times New Roman" w:hAnsi="Times New Roman" w:cs="Times New Roman"/>
          <w:color w:val="000000" w:themeColor="text1"/>
          <w:sz w:val="24"/>
        </w:rPr>
        <w:t xml:space="preserve">, üniversitemizin diğer </w:t>
      </w:r>
      <w:proofErr w:type="spellStart"/>
      <w:r w:rsidR="00C1046E">
        <w:rPr>
          <w:rFonts w:ascii="Times New Roman" w:hAnsi="Times New Roman" w:cs="Times New Roman"/>
          <w:color w:val="000000" w:themeColor="text1"/>
          <w:sz w:val="24"/>
        </w:rPr>
        <w:t>MYO’larındaki</w:t>
      </w:r>
      <w:proofErr w:type="spellEnd"/>
      <w:r w:rsidR="00C1046E">
        <w:rPr>
          <w:rFonts w:ascii="Times New Roman" w:hAnsi="Times New Roman" w:cs="Times New Roman"/>
          <w:color w:val="000000" w:themeColor="text1"/>
          <w:sz w:val="24"/>
        </w:rPr>
        <w:t xml:space="preserve"> programları </w:t>
      </w:r>
      <w:r w:rsidRPr="0068548D">
        <w:rPr>
          <w:rFonts w:ascii="Times New Roman" w:hAnsi="Times New Roman" w:cs="Times New Roman"/>
          <w:color w:val="000000" w:themeColor="text1"/>
          <w:sz w:val="24"/>
        </w:rPr>
        <w:t>tercih etmeleri.</w:t>
      </w:r>
    </w:p>
    <w:p w14:paraId="3630790E"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Lise tanıtımları, yüksekokulumuz hakkında tanıtıcı broşürler ve tercih danışmanlığının yetersizliği sonucu, programın amaçlarıyla öğrenci tercihlerinin tam olarak örtüşememesi,</w:t>
      </w:r>
    </w:p>
    <w:p w14:paraId="7CA0E56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Akademik personelin kaygılarının bilimsel çalışma trendine olumsuz etki yapması,</w:t>
      </w:r>
    </w:p>
    <w:p w14:paraId="438C852B"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ardımcı akademik personel sayısının optimal seviyeden düşük olması,</w:t>
      </w:r>
    </w:p>
    <w:p w14:paraId="00DD8EAD"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genelinin bilgisayar, Microsoft Office ve SPSS gibi programlara hakimiyetlerinin çok zayıf olması hatta hiç olmaması,</w:t>
      </w:r>
    </w:p>
    <w:p w14:paraId="4EB74456"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Üniversite sanayi iş birliğine yönelik ara kurumların her departmana yetişememesi,</w:t>
      </w:r>
    </w:p>
    <w:p w14:paraId="1B25E010" w14:textId="6DD165CF"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Öğrencilerin </w:t>
      </w:r>
      <w:r w:rsidR="00B132F2">
        <w:rPr>
          <w:rFonts w:ascii="Times New Roman" w:hAnsi="Times New Roman" w:cs="Times New Roman"/>
          <w:color w:val="000000" w:themeColor="text1"/>
          <w:sz w:val="24"/>
        </w:rPr>
        <w:t>aynı zamanda</w:t>
      </w:r>
      <w:r w:rsidRPr="0068548D">
        <w:rPr>
          <w:rFonts w:ascii="Times New Roman" w:hAnsi="Times New Roman" w:cs="Times New Roman"/>
          <w:color w:val="000000" w:themeColor="text1"/>
          <w:sz w:val="24"/>
        </w:rPr>
        <w:t xml:space="preserve"> kamu personel sınavlarına ve DGS’ye yönelik çalışmaları</w:t>
      </w:r>
      <w:r w:rsidR="00B132F2">
        <w:rPr>
          <w:rFonts w:ascii="Times New Roman" w:hAnsi="Times New Roman" w:cs="Times New Roman"/>
          <w:color w:val="000000" w:themeColor="text1"/>
          <w:sz w:val="24"/>
        </w:rPr>
        <w:t>nın yarattığı stres</w:t>
      </w:r>
      <w:r w:rsidRPr="0068548D">
        <w:rPr>
          <w:rFonts w:ascii="Times New Roman" w:hAnsi="Times New Roman" w:cs="Times New Roman"/>
          <w:color w:val="000000" w:themeColor="text1"/>
          <w:sz w:val="24"/>
        </w:rPr>
        <w:t>,</w:t>
      </w:r>
    </w:p>
    <w:p w14:paraId="1711855B"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Öğrencilerin liseden gelen alışkanlıklarını devam ettirmeleri, ders geçmek amaçlı ezbere eğitime öğretim elemanlarını yöneltmeye çalışmaları,</w:t>
      </w:r>
    </w:p>
    <w:p w14:paraId="2397026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üniversite ve yüksekokul bünyesinde düzenlenen seminerlere yeterli ilgi göstermemesi,</w:t>
      </w:r>
    </w:p>
    <w:p w14:paraId="7342DAB0"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derslerde ses kaydı alması, kitap, defter, ders notu olmadan derse gelmesi ve/veya derslere yeteri kadar ön hazırlık yapmadan gelmesi,</w:t>
      </w:r>
    </w:p>
    <w:p w14:paraId="66CC8C85" w14:textId="77777777" w:rsidR="00CE1831" w:rsidRPr="0068548D"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Öğrencilerin üniversitenin ve yüksekokulun sahip olduğu kütüphane alt yapısından yeteri kadar yararlanmaması, </w:t>
      </w:r>
    </w:p>
    <w:p w14:paraId="0292D958" w14:textId="59048652" w:rsidR="00CE1831" w:rsidRDefault="00CE183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sidR="00280794">
        <w:rPr>
          <w:rFonts w:ascii="Times New Roman" w:hAnsi="Times New Roman" w:cs="Times New Roman"/>
          <w:color w:val="000000" w:themeColor="text1"/>
          <w:sz w:val="24"/>
        </w:rPr>
        <w:t>Ö</w:t>
      </w:r>
      <w:r w:rsidRPr="0068548D">
        <w:rPr>
          <w:rFonts w:ascii="Times New Roman" w:hAnsi="Times New Roman" w:cs="Times New Roman"/>
          <w:color w:val="000000" w:themeColor="text1"/>
          <w:sz w:val="24"/>
        </w:rPr>
        <w:t>ğrencilere psikolojik danışmanlık veya mentorluk yapabilecek bir departmanın Bayramiç’</w:t>
      </w:r>
      <w:r>
        <w:rPr>
          <w:rFonts w:ascii="Times New Roman" w:hAnsi="Times New Roman" w:cs="Times New Roman"/>
          <w:color w:val="000000" w:themeColor="text1"/>
          <w:sz w:val="24"/>
        </w:rPr>
        <w:t>t</w:t>
      </w:r>
      <w:r w:rsidRPr="0068548D">
        <w:rPr>
          <w:rFonts w:ascii="Times New Roman" w:hAnsi="Times New Roman" w:cs="Times New Roman"/>
          <w:color w:val="000000" w:themeColor="text1"/>
          <w:sz w:val="24"/>
        </w:rPr>
        <w:t>e olmayışı.</w:t>
      </w:r>
    </w:p>
    <w:p w14:paraId="6F5B52C8" w14:textId="77777777" w:rsidR="002D0FDB" w:rsidRPr="002D0FDB" w:rsidRDefault="002D0FDB" w:rsidP="002D0FDB">
      <w:pPr>
        <w:autoSpaceDE w:val="0"/>
        <w:autoSpaceDN w:val="0"/>
        <w:adjustRightInd w:val="0"/>
        <w:spacing w:before="240" w:after="120" w:line="240" w:lineRule="auto"/>
        <w:ind w:firstLine="567"/>
        <w:jc w:val="both"/>
        <w:rPr>
          <w:rFonts w:ascii="Times New Roman" w:hAnsi="Times New Roman" w:cs="Times New Roman"/>
          <w:b/>
          <w:bCs/>
          <w:color w:val="000000" w:themeColor="text1"/>
          <w:sz w:val="24"/>
        </w:rPr>
      </w:pPr>
      <w:r w:rsidRPr="002D0FDB">
        <w:rPr>
          <w:rFonts w:ascii="Times New Roman" w:hAnsi="Times New Roman" w:cs="Times New Roman"/>
          <w:b/>
          <w:bCs/>
          <w:color w:val="000000" w:themeColor="text1"/>
          <w:sz w:val="24"/>
        </w:rPr>
        <w:t>UYGUN STRATEJİLERİN GELİŞTİRİLMESİ</w:t>
      </w:r>
    </w:p>
    <w:p w14:paraId="62FF81DB" w14:textId="361198E9" w:rsidR="002D0FDB" w:rsidRPr="002D0FDB" w:rsidRDefault="002D0FDB" w:rsidP="002D0FDB">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r>
        <w:rPr>
          <w:rFonts w:ascii="Times New Roman" w:hAnsi="Times New Roman" w:cs="Times New Roman"/>
          <w:color w:val="000000" w:themeColor="text1"/>
          <w:sz w:val="24"/>
        </w:rPr>
        <w:t>Kimya ve Kimyasal İşleme Teknolojisi, Laboratuvar Teknolojisi Programı’nın</w:t>
      </w:r>
      <w:r w:rsidRPr="002D0FDB">
        <w:rPr>
          <w:rFonts w:ascii="Times New Roman" w:hAnsi="Times New Roman" w:cs="Times New Roman"/>
          <w:color w:val="000000" w:themeColor="text1"/>
          <w:sz w:val="24"/>
        </w:rPr>
        <w:t xml:space="preserve"> SWOT analiz</w:t>
      </w:r>
      <w:r>
        <w:rPr>
          <w:rFonts w:ascii="Times New Roman" w:hAnsi="Times New Roman" w:cs="Times New Roman"/>
          <w:color w:val="000000" w:themeColor="text1"/>
          <w:sz w:val="24"/>
        </w:rPr>
        <w:t xml:space="preserve">inde </w:t>
      </w:r>
      <w:r w:rsidRPr="002D0FDB">
        <w:rPr>
          <w:rFonts w:ascii="Times New Roman" w:hAnsi="Times New Roman" w:cs="Times New Roman"/>
          <w:color w:val="000000" w:themeColor="text1"/>
          <w:sz w:val="24"/>
        </w:rPr>
        <w:t>değerlen</w:t>
      </w:r>
      <w:r>
        <w:rPr>
          <w:rFonts w:ascii="Times New Roman" w:hAnsi="Times New Roman" w:cs="Times New Roman"/>
          <w:color w:val="000000" w:themeColor="text1"/>
          <w:sz w:val="24"/>
        </w:rPr>
        <w:t xml:space="preserve">dirme kriterleri arasında yer alan programın </w:t>
      </w:r>
      <w:r w:rsidRPr="002D0FDB">
        <w:rPr>
          <w:rFonts w:ascii="Times New Roman" w:hAnsi="Times New Roman" w:cs="Times New Roman"/>
          <w:color w:val="000000" w:themeColor="text1"/>
          <w:sz w:val="24"/>
        </w:rPr>
        <w:t>zayıf/kuvvetli</w:t>
      </w:r>
      <w:r>
        <w:rPr>
          <w:rFonts w:ascii="Times New Roman" w:hAnsi="Times New Roman" w:cs="Times New Roman"/>
          <w:color w:val="000000" w:themeColor="text1"/>
          <w:sz w:val="24"/>
        </w:rPr>
        <w:t xml:space="preserve"> </w:t>
      </w:r>
      <w:r w:rsidRPr="002D0FDB">
        <w:rPr>
          <w:rFonts w:ascii="Times New Roman" w:hAnsi="Times New Roman" w:cs="Times New Roman"/>
          <w:color w:val="000000" w:themeColor="text1"/>
          <w:sz w:val="24"/>
        </w:rPr>
        <w:t>yönleri</w:t>
      </w:r>
      <w:r>
        <w:rPr>
          <w:rFonts w:ascii="Times New Roman" w:hAnsi="Times New Roman" w:cs="Times New Roman"/>
          <w:color w:val="000000" w:themeColor="text1"/>
          <w:sz w:val="24"/>
        </w:rPr>
        <w:t xml:space="preserve"> ile </w:t>
      </w:r>
      <w:r w:rsidRPr="002D0FDB">
        <w:rPr>
          <w:rFonts w:ascii="Times New Roman" w:hAnsi="Times New Roman" w:cs="Times New Roman"/>
          <w:color w:val="000000" w:themeColor="text1"/>
          <w:sz w:val="24"/>
        </w:rPr>
        <w:t>önündeki fırsatlar/tehditler dikkate alınarak</w:t>
      </w:r>
      <w:r w:rsidR="00C43594">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xml:space="preserve">programın stratejileri Çanakkale </w:t>
      </w:r>
      <w:proofErr w:type="spellStart"/>
      <w:r>
        <w:rPr>
          <w:rFonts w:ascii="Times New Roman" w:hAnsi="Times New Roman" w:cs="Times New Roman"/>
          <w:color w:val="000000" w:themeColor="text1"/>
          <w:sz w:val="24"/>
        </w:rPr>
        <w:t>Onsekiz</w:t>
      </w:r>
      <w:proofErr w:type="spellEnd"/>
      <w:r>
        <w:rPr>
          <w:rFonts w:ascii="Times New Roman" w:hAnsi="Times New Roman" w:cs="Times New Roman"/>
          <w:color w:val="000000" w:themeColor="text1"/>
          <w:sz w:val="24"/>
        </w:rPr>
        <w:t xml:space="preserve"> Mart Üniversitesi’nin </w:t>
      </w:r>
      <w:r w:rsidRPr="002D0FDB">
        <w:rPr>
          <w:rFonts w:ascii="Times New Roman" w:hAnsi="Times New Roman" w:cs="Times New Roman"/>
          <w:color w:val="000000" w:themeColor="text1"/>
          <w:sz w:val="24"/>
        </w:rPr>
        <w:t>uyguladığı stratejiler</w:t>
      </w:r>
      <w:r>
        <w:rPr>
          <w:rFonts w:ascii="Times New Roman" w:hAnsi="Times New Roman" w:cs="Times New Roman"/>
          <w:color w:val="000000" w:themeColor="text1"/>
          <w:sz w:val="24"/>
        </w:rPr>
        <w:t>le uyumlu hale getirilmiştir. Bu bağlamda, İç ve Dış paydaş toplantılarından alınan dönütlerle programın zayıf yönlerinin güçlendiril</w:t>
      </w:r>
      <w:r w:rsidR="00C43594">
        <w:rPr>
          <w:rFonts w:ascii="Times New Roman" w:hAnsi="Times New Roman" w:cs="Times New Roman"/>
          <w:color w:val="000000" w:themeColor="text1"/>
          <w:sz w:val="24"/>
        </w:rPr>
        <w:t>mesi</w:t>
      </w:r>
      <w:r>
        <w:rPr>
          <w:rFonts w:ascii="Times New Roman" w:hAnsi="Times New Roman" w:cs="Times New Roman"/>
          <w:color w:val="000000" w:themeColor="text1"/>
          <w:sz w:val="24"/>
        </w:rPr>
        <w:t>; sahip olunan fırsatların ise programın güçlü yönlerine çevrilmesi için yeni stratejilerin geliştirilmesi çalışmaları devam etmektedir.</w:t>
      </w:r>
    </w:p>
    <w:p w14:paraId="0FF8506A" w14:textId="44319D5E" w:rsidR="002D53B1" w:rsidRDefault="002D53B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3E6EF517" w14:textId="41BD5A4F" w:rsidR="002D53B1" w:rsidRDefault="002D53B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7A1E1049"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016A079D"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74D9FE0D"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59F94541"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75485198"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2C5DE5E3"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6F509DDF"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6BA6781F"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024C52C1"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79A92AAB" w14:textId="77777777" w:rsidR="00440745" w:rsidRDefault="00440745"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183E5235" w14:textId="29E47600" w:rsidR="002D53B1" w:rsidRDefault="002D53B1"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p w14:paraId="66CEBCFB" w14:textId="77777777" w:rsidR="00E12D3F" w:rsidRDefault="00E12D3F" w:rsidP="002D53B1">
      <w:pPr>
        <w:autoSpaceDE w:val="0"/>
        <w:autoSpaceDN w:val="0"/>
        <w:adjustRightInd w:val="0"/>
        <w:spacing w:before="240" w:after="120" w:line="240" w:lineRule="auto"/>
        <w:ind w:firstLine="567"/>
        <w:jc w:val="both"/>
        <w:rPr>
          <w:rFonts w:ascii="Times New Roman" w:hAnsi="Times New Roman" w:cs="Times New Roman"/>
          <w:color w:val="000000" w:themeColor="text1"/>
          <w:sz w:val="24"/>
        </w:rPr>
      </w:pPr>
    </w:p>
    <w:tbl>
      <w:tblPr>
        <w:tblStyle w:val="TableGrid"/>
        <w:tblW w:w="9990" w:type="dxa"/>
        <w:tblInd w:w="-275" w:type="dxa"/>
        <w:tblLook w:val="04A0" w:firstRow="1" w:lastRow="0" w:firstColumn="1" w:lastColumn="0" w:noHBand="0" w:noVBand="1"/>
      </w:tblPr>
      <w:tblGrid>
        <w:gridCol w:w="4990"/>
        <w:gridCol w:w="5000"/>
      </w:tblGrid>
      <w:tr w:rsidR="00432B7B" w14:paraId="465478AF" w14:textId="77777777" w:rsidTr="002D53B1">
        <w:tc>
          <w:tcPr>
            <w:tcW w:w="4990" w:type="dxa"/>
          </w:tcPr>
          <w:p w14:paraId="0809FEEA" w14:textId="77777777" w:rsidR="00432B7B" w:rsidRDefault="00432B7B" w:rsidP="004A568F">
            <w:pPr>
              <w:pStyle w:val="ListParagraph"/>
              <w:autoSpaceDE w:val="0"/>
              <w:autoSpaceDN w:val="0"/>
              <w:adjustRightInd w:val="0"/>
              <w:spacing w:line="360" w:lineRule="auto"/>
              <w:ind w:left="0"/>
              <w:jc w:val="both"/>
              <w:rPr>
                <w:rFonts w:ascii="Times New Roman" w:hAnsi="Times New Roman" w:cs="Times New Roman"/>
                <w:b/>
                <w:sz w:val="24"/>
                <w:szCs w:val="24"/>
              </w:rPr>
            </w:pPr>
            <w:r>
              <w:rPr>
                <w:rFonts w:ascii="Times New Roman" w:hAnsi="Times New Roman" w:cs="Times New Roman"/>
                <w:b/>
                <w:sz w:val="24"/>
                <w:szCs w:val="24"/>
              </w:rPr>
              <w:lastRenderedPageBreak/>
              <w:t>Programın Güçlü Yönleri</w:t>
            </w:r>
          </w:p>
        </w:tc>
        <w:tc>
          <w:tcPr>
            <w:tcW w:w="5000" w:type="dxa"/>
          </w:tcPr>
          <w:p w14:paraId="028513C7" w14:textId="77777777" w:rsidR="00432B7B" w:rsidRDefault="00432B7B" w:rsidP="004A568F">
            <w:pPr>
              <w:pStyle w:val="ListParagraph"/>
              <w:autoSpaceDE w:val="0"/>
              <w:autoSpaceDN w:val="0"/>
              <w:adjustRightInd w:val="0"/>
              <w:spacing w:line="360" w:lineRule="auto"/>
              <w:ind w:left="0"/>
              <w:jc w:val="both"/>
              <w:rPr>
                <w:rFonts w:ascii="Times New Roman" w:hAnsi="Times New Roman" w:cs="Times New Roman"/>
                <w:b/>
                <w:sz w:val="24"/>
                <w:szCs w:val="24"/>
              </w:rPr>
            </w:pPr>
            <w:r w:rsidRPr="00DC7975">
              <w:rPr>
                <w:rFonts w:ascii="Times New Roman" w:hAnsi="Times New Roman" w:cs="Times New Roman"/>
                <w:b/>
                <w:sz w:val="24"/>
                <w:szCs w:val="24"/>
              </w:rPr>
              <w:t xml:space="preserve">Programın </w:t>
            </w:r>
            <w:r>
              <w:rPr>
                <w:rFonts w:ascii="Times New Roman" w:hAnsi="Times New Roman" w:cs="Times New Roman"/>
                <w:b/>
                <w:sz w:val="24"/>
                <w:szCs w:val="24"/>
              </w:rPr>
              <w:t>Zayıf</w:t>
            </w:r>
            <w:r w:rsidRPr="00DC7975">
              <w:rPr>
                <w:rFonts w:ascii="Times New Roman" w:hAnsi="Times New Roman" w:cs="Times New Roman"/>
                <w:b/>
                <w:sz w:val="24"/>
                <w:szCs w:val="24"/>
              </w:rPr>
              <w:t xml:space="preserve"> Yönleri</w:t>
            </w:r>
          </w:p>
        </w:tc>
      </w:tr>
      <w:tr w:rsidR="00432B7B" w:rsidRPr="00747DFB" w14:paraId="47E86CB1" w14:textId="77777777" w:rsidTr="002D53B1">
        <w:tc>
          <w:tcPr>
            <w:tcW w:w="4990" w:type="dxa"/>
          </w:tcPr>
          <w:p w14:paraId="6B165932"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 xml:space="preserve">Çanakkale’nin en büyük ilçelerinden birinde bulunmamız, </w:t>
            </w:r>
          </w:p>
          <w:p w14:paraId="5368D0E5"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Çanakkale ilini Ege’ye bağlayan geçiş yoluna yakın bir konumda bulunması,</w:t>
            </w:r>
          </w:p>
          <w:p w14:paraId="7722C179"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Kaz Dağları gibi ekolojik zenginliği yüksek bir coğrafi konumda bulunması,</w:t>
            </w:r>
          </w:p>
          <w:p w14:paraId="0B652876"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coğrafi işaret almış tarımsal ve hayvansal ürünlerin bulunması,</w:t>
            </w:r>
          </w:p>
          <w:p w14:paraId="42CDE0C1"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katma değeri yüksek gıdaların üretimini yapan işletmelerin bulunması,</w:t>
            </w:r>
          </w:p>
          <w:p w14:paraId="6F341431"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proofErr w:type="spellStart"/>
            <w:r w:rsidRPr="0068548D">
              <w:rPr>
                <w:rFonts w:ascii="Times New Roman" w:hAnsi="Times New Roman" w:cs="Times New Roman"/>
                <w:color w:val="000000" w:themeColor="text1"/>
                <w:sz w:val="24"/>
              </w:rPr>
              <w:t>Tahsildaroğlu</w:t>
            </w:r>
            <w:proofErr w:type="spellEnd"/>
            <w:r w:rsidRPr="0068548D">
              <w:rPr>
                <w:rFonts w:ascii="Times New Roman" w:hAnsi="Times New Roman" w:cs="Times New Roman"/>
                <w:color w:val="000000" w:themeColor="text1"/>
                <w:sz w:val="24"/>
              </w:rPr>
              <w:t xml:space="preserve">, </w:t>
            </w:r>
            <w:proofErr w:type="spellStart"/>
            <w:r w:rsidRPr="0068548D">
              <w:rPr>
                <w:rFonts w:ascii="Times New Roman" w:hAnsi="Times New Roman" w:cs="Times New Roman"/>
                <w:color w:val="000000" w:themeColor="text1"/>
                <w:sz w:val="24"/>
              </w:rPr>
              <w:t>Peymar</w:t>
            </w:r>
            <w:proofErr w:type="spellEnd"/>
            <w:r w:rsidRPr="0068548D">
              <w:rPr>
                <w:rFonts w:ascii="Times New Roman" w:hAnsi="Times New Roman" w:cs="Times New Roman"/>
                <w:color w:val="000000" w:themeColor="text1"/>
                <w:sz w:val="24"/>
              </w:rPr>
              <w:t>, RK, Özsoylar, Dardanel</w:t>
            </w:r>
            <w:r>
              <w:rPr>
                <w:rFonts w:ascii="Times New Roman" w:hAnsi="Times New Roman" w:cs="Times New Roman"/>
                <w:color w:val="000000" w:themeColor="text1"/>
                <w:sz w:val="24"/>
              </w:rPr>
              <w:t>, Kale Seramik</w:t>
            </w:r>
            <w:r w:rsidRPr="0068548D">
              <w:rPr>
                <w:rFonts w:ascii="Times New Roman" w:hAnsi="Times New Roman" w:cs="Times New Roman"/>
                <w:color w:val="000000" w:themeColor="text1"/>
                <w:sz w:val="24"/>
              </w:rPr>
              <w:t xml:space="preserve"> vb. markalara, sanayi ve ticaret ağlarına yakınlığımız,</w:t>
            </w:r>
          </w:p>
          <w:p w14:paraId="3BF791F7"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 İlçede bulunan en köklü, kapsamlı, büyük ve tek meslek yüksekokulu olmamız,</w:t>
            </w:r>
          </w:p>
          <w:p w14:paraId="23A77571"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Pr>
                <w:rFonts w:ascii="Times New Roman" w:hAnsi="Times New Roman" w:cs="Times New Roman"/>
                <w:color w:val="000000" w:themeColor="text1"/>
                <w:sz w:val="24"/>
              </w:rPr>
              <w:t>Laboratuvar Teknolojisi Programında a</w:t>
            </w:r>
            <w:r w:rsidRPr="0068548D">
              <w:rPr>
                <w:rFonts w:ascii="Times New Roman" w:hAnsi="Times New Roman" w:cs="Times New Roman"/>
                <w:color w:val="000000" w:themeColor="text1"/>
                <w:sz w:val="24"/>
              </w:rPr>
              <w:t>lanında gerekli yetkinliğe sahip akademik kadronun varlığı,</w:t>
            </w:r>
          </w:p>
          <w:p w14:paraId="6A51392E"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Pr>
                <w:rFonts w:ascii="Times New Roman" w:hAnsi="Times New Roman" w:cs="Times New Roman"/>
                <w:color w:val="000000" w:themeColor="text1"/>
                <w:sz w:val="24"/>
              </w:rPr>
              <w:t>Laboratuvar Teknolojisi Programı a</w:t>
            </w:r>
            <w:r w:rsidRPr="0068548D">
              <w:rPr>
                <w:rFonts w:ascii="Times New Roman" w:hAnsi="Times New Roman" w:cs="Times New Roman"/>
                <w:color w:val="000000" w:themeColor="text1"/>
                <w:sz w:val="24"/>
              </w:rPr>
              <w:t>kademi</w:t>
            </w:r>
            <w:r>
              <w:rPr>
                <w:rFonts w:ascii="Times New Roman" w:hAnsi="Times New Roman" w:cs="Times New Roman"/>
                <w:color w:val="000000" w:themeColor="text1"/>
                <w:sz w:val="24"/>
              </w:rPr>
              <w:t>k kadrosunun</w:t>
            </w:r>
            <w:r w:rsidRPr="0068548D">
              <w:rPr>
                <w:rFonts w:ascii="Times New Roman" w:hAnsi="Times New Roman" w:cs="Times New Roman"/>
                <w:color w:val="000000" w:themeColor="text1"/>
                <w:sz w:val="24"/>
              </w:rPr>
              <w:t>, konuları hakkında nitelikli eser üretme kapasitesine sahip olması,</w:t>
            </w:r>
          </w:p>
          <w:p w14:paraId="490B7E57"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Pr>
                <w:rFonts w:ascii="Times New Roman" w:hAnsi="Times New Roman" w:cs="Times New Roman"/>
                <w:color w:val="000000" w:themeColor="text1"/>
                <w:sz w:val="24"/>
              </w:rPr>
              <w:t>Laboratuvar Teknolojisi Programı a</w:t>
            </w:r>
            <w:r w:rsidRPr="0068548D">
              <w:rPr>
                <w:rFonts w:ascii="Times New Roman" w:hAnsi="Times New Roman" w:cs="Times New Roman"/>
                <w:color w:val="000000" w:themeColor="text1"/>
                <w:sz w:val="24"/>
              </w:rPr>
              <w:t>kademi</w:t>
            </w:r>
            <w:r>
              <w:rPr>
                <w:rFonts w:ascii="Times New Roman" w:hAnsi="Times New Roman" w:cs="Times New Roman"/>
                <w:color w:val="000000" w:themeColor="text1"/>
                <w:sz w:val="24"/>
              </w:rPr>
              <w:t>k kadrosunun</w:t>
            </w:r>
            <w:r w:rsidRPr="0068548D">
              <w:rPr>
                <w:rFonts w:ascii="Times New Roman" w:hAnsi="Times New Roman" w:cs="Times New Roman"/>
                <w:color w:val="000000" w:themeColor="text1"/>
                <w:sz w:val="24"/>
              </w:rPr>
              <w:t>, konuları hakkında nitelikli proje üretme potansiyeline sahip olması,</w:t>
            </w:r>
          </w:p>
          <w:p w14:paraId="58FAA745"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Pr>
                <w:rFonts w:ascii="Times New Roman" w:hAnsi="Times New Roman" w:cs="Times New Roman"/>
                <w:color w:val="000000" w:themeColor="text1"/>
                <w:sz w:val="24"/>
              </w:rPr>
              <w:t>Laboratuvar Teknolojisi Programı a</w:t>
            </w:r>
            <w:r w:rsidRPr="0068548D">
              <w:rPr>
                <w:rFonts w:ascii="Times New Roman" w:hAnsi="Times New Roman" w:cs="Times New Roman"/>
                <w:color w:val="000000" w:themeColor="text1"/>
                <w:sz w:val="24"/>
              </w:rPr>
              <w:t>kademi</w:t>
            </w:r>
            <w:r>
              <w:rPr>
                <w:rFonts w:ascii="Times New Roman" w:hAnsi="Times New Roman" w:cs="Times New Roman"/>
                <w:color w:val="000000" w:themeColor="text1"/>
                <w:sz w:val="24"/>
              </w:rPr>
              <w:t>k kadrosunun</w:t>
            </w:r>
            <w:r w:rsidRPr="0068548D">
              <w:rPr>
                <w:rFonts w:ascii="Times New Roman" w:hAnsi="Times New Roman" w:cs="Times New Roman"/>
                <w:color w:val="000000" w:themeColor="text1"/>
                <w:sz w:val="24"/>
              </w:rPr>
              <w:t xml:space="preserve"> öğrencilere bilgi aktarımında yeterli formasyona sahip olması,</w:t>
            </w:r>
          </w:p>
          <w:p w14:paraId="22EFEFD7"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Pr>
                <w:rFonts w:ascii="Times New Roman" w:hAnsi="Times New Roman" w:cs="Times New Roman"/>
                <w:color w:val="000000" w:themeColor="text1"/>
                <w:sz w:val="24"/>
              </w:rPr>
              <w:t>Laboratuvar Teknolojisi Programı a</w:t>
            </w:r>
            <w:r w:rsidRPr="0068548D">
              <w:rPr>
                <w:rFonts w:ascii="Times New Roman" w:hAnsi="Times New Roman" w:cs="Times New Roman"/>
                <w:color w:val="000000" w:themeColor="text1"/>
                <w:sz w:val="24"/>
              </w:rPr>
              <w:t>kademi</w:t>
            </w:r>
            <w:r>
              <w:rPr>
                <w:rFonts w:ascii="Times New Roman" w:hAnsi="Times New Roman" w:cs="Times New Roman"/>
                <w:color w:val="000000" w:themeColor="text1"/>
                <w:sz w:val="24"/>
              </w:rPr>
              <w:t>k kadrosunun</w:t>
            </w:r>
            <w:r w:rsidRPr="0068548D">
              <w:rPr>
                <w:rFonts w:ascii="Times New Roman" w:hAnsi="Times New Roman" w:cs="Times New Roman"/>
                <w:color w:val="000000" w:themeColor="text1"/>
                <w:sz w:val="24"/>
              </w:rPr>
              <w:t xml:space="preserve"> öğrenci iletişimin</w:t>
            </w:r>
            <w:r>
              <w:rPr>
                <w:rFonts w:ascii="Times New Roman" w:hAnsi="Times New Roman" w:cs="Times New Roman"/>
                <w:color w:val="000000" w:themeColor="text1"/>
                <w:sz w:val="24"/>
              </w:rPr>
              <w:t>de</w:t>
            </w:r>
            <w:r w:rsidRPr="0068548D">
              <w:rPr>
                <w:rFonts w:ascii="Times New Roman" w:hAnsi="Times New Roman" w:cs="Times New Roman"/>
                <w:color w:val="000000" w:themeColor="text1"/>
                <w:sz w:val="24"/>
              </w:rPr>
              <w:t xml:space="preserve"> istenilen düzeyde olması,</w:t>
            </w:r>
          </w:p>
          <w:p w14:paraId="69D0C28D"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Pr>
                <w:rFonts w:ascii="Times New Roman" w:hAnsi="Times New Roman" w:cs="Times New Roman"/>
                <w:color w:val="000000" w:themeColor="text1"/>
                <w:sz w:val="24"/>
              </w:rPr>
              <w:t>Laboratuvar Teknolojisi Programı a</w:t>
            </w:r>
            <w:r w:rsidRPr="0068548D">
              <w:rPr>
                <w:rFonts w:ascii="Times New Roman" w:hAnsi="Times New Roman" w:cs="Times New Roman"/>
                <w:color w:val="000000" w:themeColor="text1"/>
                <w:sz w:val="24"/>
              </w:rPr>
              <w:t>kademi</w:t>
            </w:r>
            <w:r>
              <w:rPr>
                <w:rFonts w:ascii="Times New Roman" w:hAnsi="Times New Roman" w:cs="Times New Roman"/>
                <w:color w:val="000000" w:themeColor="text1"/>
                <w:sz w:val="24"/>
              </w:rPr>
              <w:t>k kadrosunun</w:t>
            </w:r>
            <w:r w:rsidRPr="0068548D">
              <w:rPr>
                <w:rFonts w:ascii="Times New Roman" w:hAnsi="Times New Roman" w:cs="Times New Roman"/>
                <w:color w:val="000000" w:themeColor="text1"/>
                <w:sz w:val="24"/>
              </w:rPr>
              <w:t xml:space="preserve"> idari personel iletişimimin istenilen düzeyde olması,</w:t>
            </w:r>
          </w:p>
          <w:p w14:paraId="08C484F3"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İdari personel öğrenci iletişimin istenilen düzeyde olması,</w:t>
            </w:r>
          </w:p>
          <w:p w14:paraId="762D1D10"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Programımızın fiziki konumu ve teknolojik alt yapı noktasında bilgi kaynaklarına erişimin uygun olması,</w:t>
            </w:r>
          </w:p>
          <w:p w14:paraId="3BC0F742"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Üniversitemizin bölgenin en büyük ve kapsamlı kütüphanelerinden birine sahip olması ve yerleşke dışı erişim için öğrencilerimize verilen kullanıcı adı ve şifre ile online kaynaklara ve veri tabanlarına anında erişim sağlaması,</w:t>
            </w:r>
          </w:p>
          <w:p w14:paraId="74DA6FF9"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Üniversite</w:t>
            </w:r>
            <w:r>
              <w:rPr>
                <w:rFonts w:ascii="Times New Roman" w:hAnsi="Times New Roman" w:cs="Times New Roman"/>
                <w:color w:val="000000" w:themeColor="text1"/>
                <w:sz w:val="24"/>
              </w:rPr>
              <w:t xml:space="preserve">, </w:t>
            </w:r>
            <w:r w:rsidRPr="0068548D">
              <w:rPr>
                <w:rFonts w:ascii="Times New Roman" w:hAnsi="Times New Roman" w:cs="Times New Roman"/>
                <w:color w:val="000000" w:themeColor="text1"/>
                <w:sz w:val="24"/>
              </w:rPr>
              <w:t>Yüksekokul</w:t>
            </w:r>
            <w:r>
              <w:rPr>
                <w:rFonts w:ascii="Times New Roman" w:hAnsi="Times New Roman" w:cs="Times New Roman"/>
                <w:color w:val="000000" w:themeColor="text1"/>
                <w:sz w:val="24"/>
              </w:rPr>
              <w:t xml:space="preserve"> ve programda</w:t>
            </w:r>
            <w:r w:rsidRPr="0068548D">
              <w:rPr>
                <w:rFonts w:ascii="Times New Roman" w:hAnsi="Times New Roman" w:cs="Times New Roman"/>
                <w:color w:val="000000" w:themeColor="text1"/>
                <w:sz w:val="24"/>
              </w:rPr>
              <w:t xml:space="preserve"> girişimcilik ve yenilik faaliyetleriyle ilgili</w:t>
            </w:r>
            <w:r>
              <w:rPr>
                <w:rFonts w:ascii="Times New Roman" w:hAnsi="Times New Roman" w:cs="Times New Roman"/>
                <w:color w:val="000000" w:themeColor="text1"/>
                <w:sz w:val="24"/>
              </w:rPr>
              <w:t xml:space="preserve"> dersin seçmeli ders olarak verilmesi ve</w:t>
            </w:r>
            <w:r w:rsidRPr="0068548D">
              <w:rPr>
                <w:rFonts w:ascii="Times New Roman" w:hAnsi="Times New Roman" w:cs="Times New Roman"/>
                <w:color w:val="000000" w:themeColor="text1"/>
                <w:sz w:val="24"/>
              </w:rPr>
              <w:t xml:space="preserve"> gerekli organizasyonların yönetim tarafından desteklenmesi ve teşvik edilmesi,</w:t>
            </w:r>
          </w:p>
          <w:p w14:paraId="7B068ADB"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önetime katılımın güçlü olması ve önerilerin dikkate alınması,</w:t>
            </w:r>
          </w:p>
          <w:p w14:paraId="4509E6E0"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Konferans salonu, kütüphane, bilgisayar laboratuvarı ve</w:t>
            </w:r>
            <w:r>
              <w:rPr>
                <w:rFonts w:ascii="Times New Roman" w:hAnsi="Times New Roman" w:cs="Times New Roman"/>
                <w:color w:val="000000" w:themeColor="text1"/>
                <w:sz w:val="24"/>
              </w:rPr>
              <w:t xml:space="preserve"> altı adet araştırma</w:t>
            </w:r>
            <w:r w:rsidRPr="0068548D">
              <w:rPr>
                <w:rFonts w:ascii="Times New Roman" w:hAnsi="Times New Roman" w:cs="Times New Roman"/>
                <w:color w:val="000000" w:themeColor="text1"/>
                <w:sz w:val="24"/>
              </w:rPr>
              <w:t xml:space="preserve"> laboratuvar</w:t>
            </w:r>
            <w:r>
              <w:rPr>
                <w:rFonts w:ascii="Times New Roman" w:hAnsi="Times New Roman" w:cs="Times New Roman"/>
                <w:color w:val="000000" w:themeColor="text1"/>
                <w:sz w:val="24"/>
              </w:rPr>
              <w:t>ına</w:t>
            </w:r>
            <w:r w:rsidRPr="0068548D">
              <w:rPr>
                <w:rFonts w:ascii="Times New Roman" w:hAnsi="Times New Roman" w:cs="Times New Roman"/>
                <w:color w:val="000000" w:themeColor="text1"/>
                <w:sz w:val="24"/>
              </w:rPr>
              <w:t xml:space="preserve"> sahip olmamız,</w:t>
            </w:r>
          </w:p>
          <w:p w14:paraId="27EAE7D5"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üksekokulun sahip olduğu yerleşkede, futbol ve basketbol sahalarının, dersliklerin, laboratuvarların, kütüphanenin, konferans salonunun ve yemekhanenin bulunması,</w:t>
            </w:r>
          </w:p>
          <w:p w14:paraId="79CCA2A7"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 Yüksekokulda ikisi öğrenci uygulama, dördü araştırma laboratuvarı olmak üzere altı adet laboratuvarının bulunması,</w:t>
            </w:r>
          </w:p>
          <w:p w14:paraId="3A88DD6D"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Bu laboratuvarların alt yapılarının </w:t>
            </w:r>
            <w:r>
              <w:rPr>
                <w:rFonts w:ascii="Times New Roman" w:hAnsi="Times New Roman" w:cs="Times New Roman"/>
                <w:color w:val="000000" w:themeColor="text1"/>
                <w:sz w:val="24"/>
              </w:rPr>
              <w:t>sürekli yapılan</w:t>
            </w:r>
            <w:r w:rsidRPr="0068548D">
              <w:rPr>
                <w:rFonts w:ascii="Times New Roman" w:hAnsi="Times New Roman" w:cs="Times New Roman"/>
                <w:color w:val="000000" w:themeColor="text1"/>
                <w:sz w:val="24"/>
              </w:rPr>
              <w:t xml:space="preserve"> revizyon ve desteklerle daha da güçlendiril</w:t>
            </w:r>
            <w:r>
              <w:rPr>
                <w:rFonts w:ascii="Times New Roman" w:hAnsi="Times New Roman" w:cs="Times New Roman"/>
                <w:color w:val="000000" w:themeColor="text1"/>
                <w:sz w:val="24"/>
              </w:rPr>
              <w:t>mesi,</w:t>
            </w:r>
          </w:p>
          <w:p w14:paraId="2FA362B5"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Her sınıfta </w:t>
            </w:r>
            <w:r>
              <w:rPr>
                <w:rFonts w:ascii="Times New Roman" w:hAnsi="Times New Roman" w:cs="Times New Roman"/>
                <w:color w:val="000000" w:themeColor="text1"/>
                <w:sz w:val="24"/>
              </w:rPr>
              <w:t xml:space="preserve">ve öğrenci uygulama laboratuvarlarında </w:t>
            </w:r>
            <w:r w:rsidRPr="0068548D">
              <w:rPr>
                <w:rFonts w:ascii="Times New Roman" w:hAnsi="Times New Roman" w:cs="Times New Roman"/>
                <w:color w:val="000000" w:themeColor="text1"/>
                <w:sz w:val="24"/>
              </w:rPr>
              <w:t>beyaz tahta, projeksiyon bulunması,</w:t>
            </w:r>
          </w:p>
          <w:p w14:paraId="2A0E97DE" w14:textId="77777777" w:rsidR="00E12D3F" w:rsidRPr="0068548D" w:rsidRDefault="00E12D3F" w:rsidP="00E12D3F">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Kongre, toplantı, mezuniyet, konser, tiyatro vb. organizasyonlar için ilçe belediyesinin, yeni yerleşkemizin ve üniversitemiz merkez kampüsünün yeterli fiziki imkânlara sahip olması,</w:t>
            </w:r>
          </w:p>
          <w:p w14:paraId="7462CD64" w14:textId="21889A41" w:rsidR="00432B7B" w:rsidRPr="003112AA" w:rsidRDefault="00E12D3F" w:rsidP="00567764">
            <w:pPr>
              <w:autoSpaceDE w:val="0"/>
              <w:autoSpaceDN w:val="0"/>
              <w:adjustRightInd w:val="0"/>
              <w:spacing w:before="240" w:after="120"/>
              <w:ind w:firstLine="567"/>
              <w:jc w:val="both"/>
              <w:rPr>
                <w:rFonts w:ascii="Times New Roman" w:hAnsi="Times New Roman" w:cs="Times New Roman"/>
                <w:bCs/>
                <w:sz w:val="24"/>
                <w:szCs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istedikleri konularda öğrenci kulübü kurabilme ve organizasyon yapabilme imkânları,</w:t>
            </w:r>
          </w:p>
        </w:tc>
        <w:tc>
          <w:tcPr>
            <w:tcW w:w="5000" w:type="dxa"/>
          </w:tcPr>
          <w:p w14:paraId="61A87DE6"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Yüksekokulumuz</w:t>
            </w:r>
            <w:r>
              <w:rPr>
                <w:rFonts w:ascii="Times New Roman" w:hAnsi="Times New Roman" w:cs="Times New Roman"/>
                <w:color w:val="000000" w:themeColor="text1"/>
                <w:sz w:val="24"/>
              </w:rPr>
              <w:t>un</w:t>
            </w:r>
            <w:r w:rsidRPr="0068548D">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xml:space="preserve">mesafe ve </w:t>
            </w:r>
            <w:r w:rsidRPr="0068548D">
              <w:rPr>
                <w:rFonts w:ascii="Times New Roman" w:hAnsi="Times New Roman" w:cs="Times New Roman"/>
                <w:color w:val="000000" w:themeColor="text1"/>
                <w:sz w:val="24"/>
              </w:rPr>
              <w:t>fiziki şartlar</w:t>
            </w:r>
            <w:r>
              <w:rPr>
                <w:rFonts w:ascii="Times New Roman" w:hAnsi="Times New Roman" w:cs="Times New Roman"/>
                <w:color w:val="000000" w:themeColor="text1"/>
                <w:sz w:val="24"/>
              </w:rPr>
              <w:t>ın</w:t>
            </w:r>
            <w:r w:rsidRPr="0068548D">
              <w:rPr>
                <w:rFonts w:ascii="Times New Roman" w:hAnsi="Times New Roman" w:cs="Times New Roman"/>
                <w:color w:val="000000" w:themeColor="text1"/>
                <w:sz w:val="24"/>
              </w:rPr>
              <w:t>dan dolayı çalışanların potansiyel performansını yeterince kullanamaması,</w:t>
            </w:r>
          </w:p>
          <w:p w14:paraId="17F2D778"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Kalite, akreditasyon, örgütsel gelişme ve örgütsel değişim süreçlerinin öneminin </w:t>
            </w:r>
            <w:r>
              <w:rPr>
                <w:rFonts w:ascii="Times New Roman" w:hAnsi="Times New Roman" w:cs="Times New Roman"/>
                <w:color w:val="000000" w:themeColor="text1"/>
                <w:sz w:val="24"/>
              </w:rPr>
              <w:t>süreç içinde anlaşılmaya başlanması</w:t>
            </w:r>
            <w:r w:rsidRPr="0068548D">
              <w:rPr>
                <w:rFonts w:ascii="Times New Roman" w:hAnsi="Times New Roman" w:cs="Times New Roman"/>
                <w:color w:val="000000" w:themeColor="text1"/>
                <w:sz w:val="24"/>
              </w:rPr>
              <w:t>,</w:t>
            </w:r>
          </w:p>
          <w:p w14:paraId="5A40D42F"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Laboratuvar sarf malzeme ve kimyasalları ile laboratuvar alet ve ekipmanlarında eksikliklerin bulunması,</w:t>
            </w:r>
          </w:p>
          <w:p w14:paraId="0418F4C2"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Multidisipliner ve ortaklaşa çalışma eksikliği,</w:t>
            </w:r>
          </w:p>
          <w:p w14:paraId="4C72563F"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ilimsel ya da sanayi odaklı proje gerçekleştirme ve bunlara öğrencileri dâhil etme eksikliği,</w:t>
            </w:r>
          </w:p>
          <w:p w14:paraId="59638953"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Öğrencilerin yeterince yabancı dil bilmemesi ve bu nedenle </w:t>
            </w:r>
            <w:proofErr w:type="spellStart"/>
            <w:r w:rsidRPr="0068548D">
              <w:rPr>
                <w:rFonts w:ascii="Times New Roman" w:hAnsi="Times New Roman" w:cs="Times New Roman"/>
                <w:color w:val="000000" w:themeColor="text1"/>
                <w:sz w:val="24"/>
              </w:rPr>
              <w:t>Fulbright</w:t>
            </w:r>
            <w:proofErr w:type="spellEnd"/>
            <w:r w:rsidRPr="0068548D">
              <w:rPr>
                <w:rFonts w:ascii="Times New Roman" w:hAnsi="Times New Roman" w:cs="Times New Roman"/>
                <w:color w:val="000000" w:themeColor="text1"/>
                <w:sz w:val="24"/>
              </w:rPr>
              <w:t xml:space="preserve">, Erasmus gibi programlara gerekli </w:t>
            </w:r>
            <w:r>
              <w:rPr>
                <w:rFonts w:ascii="Times New Roman" w:hAnsi="Times New Roman" w:cs="Times New Roman"/>
                <w:color w:val="000000" w:themeColor="text1"/>
                <w:sz w:val="24"/>
              </w:rPr>
              <w:t>ilginin gösterilemiyor</w:t>
            </w:r>
            <w:r w:rsidRPr="0068548D">
              <w:rPr>
                <w:rFonts w:ascii="Times New Roman" w:hAnsi="Times New Roman" w:cs="Times New Roman"/>
                <w:color w:val="000000" w:themeColor="text1"/>
                <w:sz w:val="24"/>
              </w:rPr>
              <w:t xml:space="preserve"> olması,</w:t>
            </w:r>
          </w:p>
          <w:p w14:paraId="5A981835"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ukarıda aktarılan nedenlerden dolayı yüksekokulumuzda özellikle temel bilimlerde ilgili alanlarda gerekli uluslararası temas ve anlaşmaların yeterli düzeyde sağlanamamış olması,</w:t>
            </w:r>
          </w:p>
          <w:p w14:paraId="17E5880A"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Ders kitapları dışında farklı sektörlerden güncel uygulamaya yönelik kaynakların her öğretim elemanı tarafından kullanılmaması,</w:t>
            </w:r>
          </w:p>
          <w:p w14:paraId="5BA0B8DB"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Dersliklerde </w:t>
            </w:r>
            <w:r>
              <w:rPr>
                <w:rFonts w:ascii="Times New Roman" w:hAnsi="Times New Roman" w:cs="Times New Roman"/>
                <w:color w:val="000000" w:themeColor="text1"/>
                <w:sz w:val="24"/>
              </w:rPr>
              <w:t>bilgisayar alt yapısında eksikliklerin bulunması</w:t>
            </w:r>
            <w:r w:rsidRPr="0068548D">
              <w:rPr>
                <w:rFonts w:ascii="Times New Roman" w:hAnsi="Times New Roman" w:cs="Times New Roman"/>
                <w:color w:val="000000" w:themeColor="text1"/>
                <w:sz w:val="24"/>
              </w:rPr>
              <w:t>,</w:t>
            </w:r>
          </w:p>
          <w:p w14:paraId="3FE07F80"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staj hususunda gerekli hassasiyeti göstermemesi,</w:t>
            </w:r>
          </w:p>
          <w:p w14:paraId="22883874"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Ders yüklerinin ve AKTS sayılarının üniversiteler arası farklılığından DGS geçişi sonrasında öğrencilerin derslerini saydıramama sorunu yaşamaları,</w:t>
            </w:r>
          </w:p>
          <w:p w14:paraId="5EEA83A5"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Kişilik geliştirme faaliyetlerinin yürütülmesi amacı ile oluşturulan öğrenci kulüplerinin etkin çalışmaması ve kendilerini yenilememeleri,</w:t>
            </w:r>
          </w:p>
          <w:p w14:paraId="65C9320C"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Bayramiç ilçesinin merkeze 7</w:t>
            </w:r>
            <w:r>
              <w:rPr>
                <w:rFonts w:ascii="Times New Roman" w:hAnsi="Times New Roman" w:cs="Times New Roman"/>
                <w:color w:val="000000" w:themeColor="text1"/>
                <w:sz w:val="24"/>
              </w:rPr>
              <w:t xml:space="preserve">5 </w:t>
            </w:r>
            <w:r w:rsidRPr="0068548D">
              <w:rPr>
                <w:rFonts w:ascii="Times New Roman" w:hAnsi="Times New Roman" w:cs="Times New Roman"/>
                <w:color w:val="000000" w:themeColor="text1"/>
                <w:sz w:val="24"/>
              </w:rPr>
              <w:t>km uzaklıkta bulunması, öğrencilerin ulaşımda sıkıntılar yaşaması,</w:t>
            </w:r>
          </w:p>
          <w:p w14:paraId="7291DFC8"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de öğrencilerin katılabileceği sosyal ve kültürel faaliyetlerin sınırlı kalması,</w:t>
            </w:r>
          </w:p>
          <w:p w14:paraId="6142EB4C"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Uluslararası çalışmalarda akademik personele yeterince ekonomik destek verilmemesi,</w:t>
            </w:r>
          </w:p>
          <w:p w14:paraId="5F49B553"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Akademik personelin yüksek lisans ve doktora dersleri verememesi,</w:t>
            </w:r>
          </w:p>
          <w:p w14:paraId="29BE0E84"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Akademik personelin yüksek lisans ve doktora tezi yönetememesi, </w:t>
            </w:r>
          </w:p>
          <w:p w14:paraId="7B3F9DDD"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e ve akademisyenlere yönelik teknik gezi, kongre, sempozyum, fuar katılımlarının azlığı,</w:t>
            </w:r>
          </w:p>
          <w:p w14:paraId="5298252A"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DGS ve iş bulma stresleri nedeniyle yeterince motive olamamaları,</w:t>
            </w:r>
          </w:p>
          <w:p w14:paraId="31D69C18"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Laboratuvar Teknolojisi programını kendi farkındalıkları dışında tercih etmiş olmaları,</w:t>
            </w:r>
          </w:p>
          <w:p w14:paraId="112F0469"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Açıkta kalmamak için tercih yapan öğrencilerin </w:t>
            </w:r>
            <w:r>
              <w:rPr>
                <w:rFonts w:ascii="Times New Roman" w:hAnsi="Times New Roman" w:cs="Times New Roman"/>
                <w:color w:val="000000" w:themeColor="text1"/>
                <w:sz w:val="24"/>
              </w:rPr>
              <w:t>L</w:t>
            </w:r>
            <w:r w:rsidRPr="0068548D">
              <w:rPr>
                <w:rFonts w:ascii="Times New Roman" w:hAnsi="Times New Roman" w:cs="Times New Roman"/>
                <w:color w:val="000000" w:themeColor="text1"/>
                <w:sz w:val="24"/>
              </w:rPr>
              <w:t xml:space="preserve">aboratuvar </w:t>
            </w:r>
            <w:r>
              <w:rPr>
                <w:rFonts w:ascii="Times New Roman" w:hAnsi="Times New Roman" w:cs="Times New Roman"/>
                <w:color w:val="000000" w:themeColor="text1"/>
                <w:sz w:val="24"/>
              </w:rPr>
              <w:t>T</w:t>
            </w:r>
            <w:r w:rsidRPr="0068548D">
              <w:rPr>
                <w:rFonts w:ascii="Times New Roman" w:hAnsi="Times New Roman" w:cs="Times New Roman"/>
                <w:color w:val="000000" w:themeColor="text1"/>
                <w:sz w:val="24"/>
              </w:rPr>
              <w:t>eknolojisi programı eğitimini alma hususuna yeterli donanıma sahip olmamaları,</w:t>
            </w:r>
          </w:p>
          <w:p w14:paraId="53C8F2C1"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matematiksel becerilerinin zayıf olması.</w:t>
            </w:r>
          </w:p>
          <w:p w14:paraId="7EDB8E20" w14:textId="7BDCD371" w:rsidR="00432B7B" w:rsidRPr="00567764" w:rsidRDefault="00432B7B" w:rsidP="00567764">
            <w:pPr>
              <w:spacing w:line="360" w:lineRule="auto"/>
              <w:jc w:val="both"/>
              <w:rPr>
                <w:rFonts w:ascii="Times New Roman" w:hAnsi="Times New Roman" w:cs="Times New Roman"/>
                <w:bCs/>
                <w:sz w:val="24"/>
                <w:szCs w:val="24"/>
              </w:rPr>
            </w:pPr>
          </w:p>
        </w:tc>
      </w:tr>
      <w:tr w:rsidR="00432B7B" w14:paraId="3A1A3225" w14:textId="77777777" w:rsidTr="002D53B1">
        <w:tc>
          <w:tcPr>
            <w:tcW w:w="4990" w:type="dxa"/>
          </w:tcPr>
          <w:p w14:paraId="3A9EA0F0" w14:textId="77777777" w:rsidR="00432B7B" w:rsidRDefault="00432B7B" w:rsidP="004A568F">
            <w:pPr>
              <w:pStyle w:val="ListParagraph"/>
              <w:autoSpaceDE w:val="0"/>
              <w:autoSpaceDN w:val="0"/>
              <w:adjustRightInd w:val="0"/>
              <w:spacing w:line="360" w:lineRule="auto"/>
              <w:ind w:left="0"/>
              <w:jc w:val="both"/>
              <w:rPr>
                <w:rFonts w:ascii="Times New Roman" w:hAnsi="Times New Roman" w:cs="Times New Roman"/>
                <w:b/>
                <w:sz w:val="24"/>
                <w:szCs w:val="24"/>
              </w:rPr>
            </w:pPr>
            <w:r>
              <w:rPr>
                <w:rFonts w:ascii="Times New Roman" w:hAnsi="Times New Roman" w:cs="Times New Roman"/>
                <w:b/>
                <w:sz w:val="24"/>
                <w:szCs w:val="24"/>
              </w:rPr>
              <w:lastRenderedPageBreak/>
              <w:t>Fırsatlar</w:t>
            </w:r>
          </w:p>
        </w:tc>
        <w:tc>
          <w:tcPr>
            <w:tcW w:w="5000" w:type="dxa"/>
          </w:tcPr>
          <w:p w14:paraId="7290DA78" w14:textId="77777777" w:rsidR="00432B7B" w:rsidRDefault="00432B7B" w:rsidP="004A568F">
            <w:pPr>
              <w:pStyle w:val="ListParagraph"/>
              <w:autoSpaceDE w:val="0"/>
              <w:autoSpaceDN w:val="0"/>
              <w:adjustRightInd w:val="0"/>
              <w:spacing w:line="360" w:lineRule="auto"/>
              <w:ind w:left="0"/>
              <w:jc w:val="both"/>
              <w:rPr>
                <w:rFonts w:ascii="Times New Roman" w:hAnsi="Times New Roman" w:cs="Times New Roman"/>
                <w:b/>
                <w:sz w:val="24"/>
                <w:szCs w:val="24"/>
              </w:rPr>
            </w:pPr>
            <w:r>
              <w:rPr>
                <w:rFonts w:ascii="Times New Roman" w:hAnsi="Times New Roman" w:cs="Times New Roman"/>
                <w:b/>
                <w:sz w:val="24"/>
                <w:szCs w:val="24"/>
              </w:rPr>
              <w:t>Tehditler</w:t>
            </w:r>
          </w:p>
        </w:tc>
      </w:tr>
      <w:tr w:rsidR="00432B7B" w:rsidRPr="00284C74" w14:paraId="45053415" w14:textId="77777777" w:rsidTr="002D53B1">
        <w:tc>
          <w:tcPr>
            <w:tcW w:w="4990" w:type="dxa"/>
          </w:tcPr>
          <w:p w14:paraId="10391F3E"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Bayramiç ilçesinin, Çanakkale ilini Ege’ye bağlayan geçiş yoluna yakın bir konumda bulunması,</w:t>
            </w:r>
          </w:p>
          <w:p w14:paraId="7A704950"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ayramiç ilçesinin Kaz Dağları gibi ekolojik zenginliği yüksek bir coğrafi konumda bulunması,</w:t>
            </w:r>
          </w:p>
          <w:p w14:paraId="40B98051"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coğrafi işaret almış tarımsal ve hayvansal ürünlerin bulunması,</w:t>
            </w:r>
          </w:p>
          <w:p w14:paraId="277C7FD0"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katma değeri yüksek gıdaların üretimini yapan işletmelerin bulunması,</w:t>
            </w:r>
          </w:p>
          <w:p w14:paraId="6E4026FA"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İlçede bulunan en köklü, kapsamlı, büyük ve tek meslek yüksekokulu olma</w:t>
            </w:r>
            <w:r>
              <w:rPr>
                <w:rFonts w:ascii="Times New Roman" w:hAnsi="Times New Roman" w:cs="Times New Roman"/>
                <w:color w:val="000000" w:themeColor="text1"/>
                <w:sz w:val="24"/>
              </w:rPr>
              <w:t>sı</w:t>
            </w:r>
            <w:r w:rsidRPr="0068548D">
              <w:rPr>
                <w:rFonts w:ascii="Times New Roman" w:hAnsi="Times New Roman" w:cs="Times New Roman"/>
                <w:color w:val="000000" w:themeColor="text1"/>
                <w:sz w:val="24"/>
              </w:rPr>
              <w:t>,</w:t>
            </w:r>
          </w:p>
          <w:p w14:paraId="2E242B8C"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üksekokulun sahip olduğu yerleşkede, futbol ve basketbol sahaları, derslikleri, laboratuvarları, kütüphane, konferans salonu ve yemekhanesinin bulunması,</w:t>
            </w:r>
          </w:p>
          <w:p w14:paraId="3CA774E6"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 Yüksekokulda ikisi öğrenci uygulama, dördü araştırma laboratuvarı olmak üzere altı adet laboratuvarının bulunması,</w:t>
            </w:r>
          </w:p>
          <w:p w14:paraId="7F3C69A0"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u laboratuvarların alt yapılarının yapılacak revizyon ve desteklerle daha da güçlendirilebilecek potansiyelin bulunması,</w:t>
            </w:r>
          </w:p>
          <w:p w14:paraId="4BAD29AB"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Programımız öğretim elemanlarının güncel mevzuata hâkim olması ve üniversite-sanayi, üniversite- kamu ilişkilerinin geliştirebilme potansiyelinin var olması,</w:t>
            </w:r>
          </w:p>
          <w:p w14:paraId="4D24596A"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Programımız öğretim kadrosunun alanlarında yeterli bilgi ve donanıma sahip olması nedeniyle ulusal ve uluslararası akademik çevrede tanınmaları,</w:t>
            </w:r>
          </w:p>
          <w:p w14:paraId="06871E9D"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ilimsel anlamda aktif öğretim elemanlarına sahip olunması,</w:t>
            </w:r>
          </w:p>
          <w:p w14:paraId="08AE1E1E"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Meslek Yüksekokulumuzda geçmişe nazaran daha aktif, yönetime katılımı sağlayan, paylaşımcı, eleştiri ve yeniliklere açık her konuda çalışanına ve kuruma destek olmaya çalışan idari bir yapıya sahip olunması,</w:t>
            </w:r>
          </w:p>
          <w:p w14:paraId="1AC61767"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Aktif idari personele sahip olunması,</w:t>
            </w:r>
          </w:p>
          <w:p w14:paraId="3C7C8E3B"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ölüm ve diğer üniversite öğretim üyeleri arasındaki ilişkinin yeterli olması,</w:t>
            </w:r>
          </w:p>
          <w:p w14:paraId="11692FAC"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Ulusal ve uluslararası projelerde çalışabilecek nitelikte yeterli akademik personele sahip olunması,</w:t>
            </w:r>
          </w:p>
          <w:p w14:paraId="0B56A2D8"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Bölümümüz öğretim kadrosunun tecrübe, yetenek ve gelişme arzusunun yeterli olması.</w:t>
            </w:r>
          </w:p>
          <w:p w14:paraId="56745A31" w14:textId="23F885FE" w:rsidR="00432B7B" w:rsidRPr="00284C74" w:rsidRDefault="00432B7B" w:rsidP="00432B7B">
            <w:pPr>
              <w:pStyle w:val="ListParagraph"/>
              <w:numPr>
                <w:ilvl w:val="1"/>
                <w:numId w:val="1"/>
              </w:numPr>
              <w:spacing w:line="360" w:lineRule="auto"/>
              <w:jc w:val="both"/>
              <w:rPr>
                <w:rFonts w:ascii="Times New Roman" w:hAnsi="Times New Roman" w:cs="Times New Roman"/>
                <w:bCs/>
                <w:sz w:val="24"/>
                <w:szCs w:val="24"/>
              </w:rPr>
            </w:pPr>
          </w:p>
        </w:tc>
        <w:tc>
          <w:tcPr>
            <w:tcW w:w="5000" w:type="dxa"/>
          </w:tcPr>
          <w:p w14:paraId="654056CE"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Tercih dönemlerinde il dışından gelen birçok üniversitenin il merkezinde, ilçemizde ve ilimizin diğer bölgelerindeki liselerde ve meydanlarda tercih danışmanlığı ile tanıtım yapmaları nedeniyle puanları taban puanımızdan daha yüksek olmasına rağmen potansiyel öğrencilerimizin</w:t>
            </w:r>
            <w:r>
              <w:rPr>
                <w:rFonts w:ascii="Times New Roman" w:hAnsi="Times New Roman" w:cs="Times New Roman"/>
                <w:color w:val="000000" w:themeColor="text1"/>
                <w:sz w:val="24"/>
              </w:rPr>
              <w:t xml:space="preserve">, üniversitemizin diğer </w:t>
            </w:r>
            <w:proofErr w:type="spellStart"/>
            <w:r>
              <w:rPr>
                <w:rFonts w:ascii="Times New Roman" w:hAnsi="Times New Roman" w:cs="Times New Roman"/>
                <w:color w:val="000000" w:themeColor="text1"/>
                <w:sz w:val="24"/>
              </w:rPr>
              <w:t>MYO’larındaki</w:t>
            </w:r>
            <w:proofErr w:type="spellEnd"/>
            <w:r>
              <w:rPr>
                <w:rFonts w:ascii="Times New Roman" w:hAnsi="Times New Roman" w:cs="Times New Roman"/>
                <w:color w:val="000000" w:themeColor="text1"/>
                <w:sz w:val="24"/>
              </w:rPr>
              <w:t xml:space="preserve"> programları </w:t>
            </w:r>
            <w:r w:rsidRPr="0068548D">
              <w:rPr>
                <w:rFonts w:ascii="Times New Roman" w:hAnsi="Times New Roman" w:cs="Times New Roman"/>
                <w:color w:val="000000" w:themeColor="text1"/>
                <w:sz w:val="24"/>
              </w:rPr>
              <w:t>tercih etmeleri.</w:t>
            </w:r>
          </w:p>
          <w:p w14:paraId="704F16AB"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Lise tanıtımları, yüksekokulumuz hakkında tanıtıcı broşürler ve tercih danışmanlığının yetersizliği sonucu, programın amaçlarıyla öğrenci tercihlerinin tam olarak örtüşememesi,</w:t>
            </w:r>
          </w:p>
          <w:p w14:paraId="252592F0"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Akademik personelin kaygılarının bilimsel çalışma trendine olumsuz etki yapması,</w:t>
            </w:r>
          </w:p>
          <w:p w14:paraId="2D82BB8F"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Yardımcı akademik personel sayısının optimal seviyeden düşük olması,</w:t>
            </w:r>
          </w:p>
          <w:p w14:paraId="0B622389"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genelinin bilgisayar, Microsoft Office ve SPSS gibi programlara hakimiyetlerinin çok zayıf olması hatta hiç olmaması,</w:t>
            </w:r>
          </w:p>
          <w:p w14:paraId="4EF9F64A"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Üniversite sanayi iş birliğine yönelik ara kurumların her departmana yetişememesi,</w:t>
            </w:r>
          </w:p>
          <w:p w14:paraId="666A6593"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 xml:space="preserve">Öğrencilerin </w:t>
            </w:r>
            <w:r>
              <w:rPr>
                <w:rFonts w:ascii="Times New Roman" w:hAnsi="Times New Roman" w:cs="Times New Roman"/>
                <w:color w:val="000000" w:themeColor="text1"/>
                <w:sz w:val="24"/>
              </w:rPr>
              <w:t>aynı zamanda</w:t>
            </w:r>
            <w:r w:rsidRPr="0068548D">
              <w:rPr>
                <w:rFonts w:ascii="Times New Roman" w:hAnsi="Times New Roman" w:cs="Times New Roman"/>
                <w:color w:val="000000" w:themeColor="text1"/>
                <w:sz w:val="24"/>
              </w:rPr>
              <w:t xml:space="preserve"> kamu personel sınavlarına ve DGS’ye yönelik çalışmaları</w:t>
            </w:r>
            <w:r>
              <w:rPr>
                <w:rFonts w:ascii="Times New Roman" w:hAnsi="Times New Roman" w:cs="Times New Roman"/>
                <w:color w:val="000000" w:themeColor="text1"/>
                <w:sz w:val="24"/>
              </w:rPr>
              <w:t>nın yarattığı stres</w:t>
            </w:r>
            <w:r w:rsidRPr="0068548D">
              <w:rPr>
                <w:rFonts w:ascii="Times New Roman" w:hAnsi="Times New Roman" w:cs="Times New Roman"/>
                <w:color w:val="000000" w:themeColor="text1"/>
                <w:sz w:val="24"/>
              </w:rPr>
              <w:t>,</w:t>
            </w:r>
          </w:p>
          <w:p w14:paraId="1AC79970"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liseden gelen alışkanlıklarını devam ettirmeleri, ders geçmek amaçlı ezbere eğitime öğretim elemanlarını yöneltmeye çalışmaları,</w:t>
            </w:r>
          </w:p>
          <w:p w14:paraId="765619C7"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üniversite ve yüksekokul bünyesinde düzenlenen seminerlere yeterli ilgi göstermemesi,</w:t>
            </w:r>
          </w:p>
          <w:p w14:paraId="6027DB0E"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t>Öğrencilerin derslerde ses kaydı alması, kitap, defter, ders notu olmadan derse gelmesi ve/veya derslere yeteri kadar ön hazırlık yapmadan gelmesi,</w:t>
            </w:r>
          </w:p>
          <w:p w14:paraId="740B9A59" w14:textId="77777777" w:rsidR="00567764" w:rsidRPr="0068548D"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lastRenderedPageBreak/>
              <w:t>•</w:t>
            </w:r>
            <w:r w:rsidRPr="0068548D">
              <w:rPr>
                <w:rFonts w:ascii="Times New Roman" w:hAnsi="Times New Roman" w:cs="Times New Roman"/>
                <w:color w:val="000000" w:themeColor="text1"/>
                <w:sz w:val="24"/>
              </w:rPr>
              <w:tab/>
              <w:t xml:space="preserve">Öğrencilerin üniversitenin ve yüksekokulun sahip olduğu kütüphane alt yapısından yeteri kadar yararlanmaması, </w:t>
            </w:r>
          </w:p>
          <w:p w14:paraId="7C2D489B" w14:textId="77777777" w:rsidR="00567764"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r w:rsidRPr="0068548D">
              <w:rPr>
                <w:rFonts w:ascii="Times New Roman" w:hAnsi="Times New Roman" w:cs="Times New Roman"/>
                <w:color w:val="000000" w:themeColor="text1"/>
                <w:sz w:val="24"/>
              </w:rPr>
              <w:t>•</w:t>
            </w:r>
            <w:r w:rsidRPr="0068548D">
              <w:rPr>
                <w:rFonts w:ascii="Times New Roman" w:hAnsi="Times New Roman" w:cs="Times New Roman"/>
                <w:color w:val="000000" w:themeColor="text1"/>
                <w:sz w:val="24"/>
              </w:rPr>
              <w:tab/>
            </w:r>
            <w:r>
              <w:rPr>
                <w:rFonts w:ascii="Times New Roman" w:hAnsi="Times New Roman" w:cs="Times New Roman"/>
                <w:color w:val="000000" w:themeColor="text1"/>
                <w:sz w:val="24"/>
              </w:rPr>
              <w:t>Ö</w:t>
            </w:r>
            <w:r w:rsidRPr="0068548D">
              <w:rPr>
                <w:rFonts w:ascii="Times New Roman" w:hAnsi="Times New Roman" w:cs="Times New Roman"/>
                <w:color w:val="000000" w:themeColor="text1"/>
                <w:sz w:val="24"/>
              </w:rPr>
              <w:t>ğrencilere psikolojik danışmanlık veya mentorluk yapabilecek bir departmanın Bayramiç’</w:t>
            </w:r>
            <w:r>
              <w:rPr>
                <w:rFonts w:ascii="Times New Roman" w:hAnsi="Times New Roman" w:cs="Times New Roman"/>
                <w:color w:val="000000" w:themeColor="text1"/>
                <w:sz w:val="24"/>
              </w:rPr>
              <w:t>t</w:t>
            </w:r>
            <w:r w:rsidRPr="0068548D">
              <w:rPr>
                <w:rFonts w:ascii="Times New Roman" w:hAnsi="Times New Roman" w:cs="Times New Roman"/>
                <w:color w:val="000000" w:themeColor="text1"/>
                <w:sz w:val="24"/>
              </w:rPr>
              <w:t>e olmayışı.</w:t>
            </w:r>
          </w:p>
          <w:p w14:paraId="7047614F" w14:textId="77777777" w:rsidR="00567764" w:rsidRDefault="00567764" w:rsidP="00567764">
            <w:pPr>
              <w:autoSpaceDE w:val="0"/>
              <w:autoSpaceDN w:val="0"/>
              <w:adjustRightInd w:val="0"/>
              <w:spacing w:before="240" w:after="120"/>
              <w:ind w:firstLine="567"/>
              <w:jc w:val="both"/>
              <w:rPr>
                <w:rFonts w:ascii="Times New Roman" w:hAnsi="Times New Roman" w:cs="Times New Roman"/>
                <w:color w:val="000000" w:themeColor="text1"/>
                <w:sz w:val="24"/>
              </w:rPr>
            </w:pPr>
          </w:p>
          <w:p w14:paraId="7F24E229" w14:textId="7D6D0F67" w:rsidR="00432B7B" w:rsidRPr="00567764" w:rsidRDefault="00432B7B" w:rsidP="00567764">
            <w:pPr>
              <w:autoSpaceDE w:val="0"/>
              <w:autoSpaceDN w:val="0"/>
              <w:adjustRightInd w:val="0"/>
              <w:spacing w:line="360" w:lineRule="auto"/>
              <w:jc w:val="both"/>
              <w:rPr>
                <w:rFonts w:ascii="Times New Roman" w:hAnsi="Times New Roman" w:cs="Times New Roman"/>
                <w:bCs/>
                <w:sz w:val="24"/>
                <w:szCs w:val="24"/>
              </w:rPr>
            </w:pPr>
          </w:p>
        </w:tc>
      </w:tr>
    </w:tbl>
    <w:p w14:paraId="2B74BF8E" w14:textId="77777777" w:rsidR="003B3043" w:rsidRDefault="003B3043" w:rsidP="002D53B1"/>
    <w:sectPr w:rsidR="003B30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3D8D"/>
    <w:multiLevelType w:val="hybridMultilevel"/>
    <w:tmpl w:val="13FC21D6"/>
    <w:lvl w:ilvl="0" w:tplc="041F0001">
      <w:start w:val="1"/>
      <w:numFmt w:val="bullet"/>
      <w:lvlText w:val=""/>
      <w:lvlJc w:val="left"/>
      <w:pPr>
        <w:ind w:left="90" w:hanging="360"/>
      </w:pPr>
      <w:rPr>
        <w:rFonts w:ascii="Symbol" w:hAnsi="Symbol" w:hint="default"/>
      </w:rPr>
    </w:lvl>
    <w:lvl w:ilvl="1" w:tplc="041F0001">
      <w:start w:val="1"/>
      <w:numFmt w:val="bullet"/>
      <w:lvlText w:val=""/>
      <w:lvlJc w:val="left"/>
      <w:pPr>
        <w:ind w:left="90" w:hanging="360"/>
      </w:pPr>
      <w:rPr>
        <w:rFonts w:ascii="Symbol" w:hAnsi="Symbol"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 w15:restartNumberingAfterBreak="0">
    <w:nsid w:val="6465469A"/>
    <w:multiLevelType w:val="hybridMultilevel"/>
    <w:tmpl w:val="0B32F7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295134364">
    <w:abstractNumId w:val="0"/>
  </w:num>
  <w:num w:numId="2" w16cid:durableId="3382340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TYxNzexNDQztjRQ0lEKTi0uzszPAykwqgUARpG90SwAAAA="/>
  </w:docVars>
  <w:rsids>
    <w:rsidRoot w:val="00CE1831"/>
    <w:rsid w:val="00015678"/>
    <w:rsid w:val="00280794"/>
    <w:rsid w:val="002D0FDB"/>
    <w:rsid w:val="002D53B1"/>
    <w:rsid w:val="003B3043"/>
    <w:rsid w:val="003C4C39"/>
    <w:rsid w:val="00432B7B"/>
    <w:rsid w:val="00440745"/>
    <w:rsid w:val="00567764"/>
    <w:rsid w:val="00676310"/>
    <w:rsid w:val="0079652E"/>
    <w:rsid w:val="007A7CC8"/>
    <w:rsid w:val="008C6088"/>
    <w:rsid w:val="00A74C8C"/>
    <w:rsid w:val="00B132F2"/>
    <w:rsid w:val="00BF6629"/>
    <w:rsid w:val="00C1046E"/>
    <w:rsid w:val="00C43594"/>
    <w:rsid w:val="00CE1831"/>
    <w:rsid w:val="00D152BD"/>
    <w:rsid w:val="00DE29DA"/>
    <w:rsid w:val="00E12D3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B8A24"/>
  <w15:chartTrackingRefBased/>
  <w15:docId w15:val="{4E3BAB85-2F1C-4905-B314-C6EFFC4F3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8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2B7B"/>
    <w:pPr>
      <w:ind w:left="720"/>
      <w:contextualSpacing/>
    </w:pPr>
  </w:style>
  <w:style w:type="table" w:styleId="TableGrid">
    <w:name w:val="Table Grid"/>
    <w:basedOn w:val="TableNormal"/>
    <w:uiPriority w:val="39"/>
    <w:rsid w:val="00432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9</Pages>
  <Words>2723</Words>
  <Characters>1552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şar UYMAZ TEZEL</dc:creator>
  <cp:keywords/>
  <dc:description/>
  <cp:lastModifiedBy>Başar UYMAZ TEZEL</cp:lastModifiedBy>
  <cp:revision>6</cp:revision>
  <dcterms:created xsi:type="dcterms:W3CDTF">2023-09-26T11:08:00Z</dcterms:created>
  <dcterms:modified xsi:type="dcterms:W3CDTF">2023-09-26T11:39:00Z</dcterms:modified>
</cp:coreProperties>
</file>